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5A373C" w14:textId="2273EEAF" w:rsidR="003762A0" w:rsidRDefault="003762A0" w:rsidP="009F225D"/>
    <w:p w14:paraId="5105E5E5" w14:textId="77777777" w:rsidR="003762A0" w:rsidRPr="003762A0" w:rsidRDefault="003762A0" w:rsidP="003762A0"/>
    <w:p w14:paraId="7848C56B" w14:textId="650C5F15" w:rsidR="009D199E" w:rsidRDefault="0012261E" w:rsidP="003762A0">
      <w:pPr>
        <w:rPr>
          <w:b/>
        </w:rPr>
      </w:pPr>
      <w:r>
        <w:rPr>
          <w:b/>
        </w:rPr>
        <w:t>Name of Scholarship You Are Applying for</w:t>
      </w:r>
      <w:r w:rsidR="009D199E">
        <w:rPr>
          <w:b/>
        </w:rPr>
        <w:t>___________________________________</w:t>
      </w:r>
      <w:r>
        <w:rPr>
          <w:b/>
        </w:rPr>
        <w:t>________________</w:t>
      </w:r>
    </w:p>
    <w:p w14:paraId="32FC3A45" w14:textId="77777777" w:rsidR="009D199E" w:rsidRDefault="009D199E" w:rsidP="003762A0">
      <w:pPr>
        <w:rPr>
          <w:b/>
        </w:rPr>
      </w:pPr>
    </w:p>
    <w:p w14:paraId="6A515609" w14:textId="5428DC4A" w:rsidR="003762A0" w:rsidRPr="002F60C5" w:rsidRDefault="0012261E" w:rsidP="003762A0">
      <w:pPr>
        <w:rPr>
          <w:b/>
          <w:sz w:val="24"/>
          <w:szCs w:val="24"/>
        </w:rPr>
      </w:pPr>
      <w:r>
        <w:rPr>
          <w:b/>
        </w:rPr>
        <w:t>Current High School</w:t>
      </w:r>
      <w:r w:rsidR="002F60C5">
        <w:rPr>
          <w:b/>
          <w:sz w:val="24"/>
          <w:szCs w:val="24"/>
        </w:rPr>
        <w:t>_______________</w:t>
      </w:r>
      <w:r w:rsidR="00D57D54">
        <w:rPr>
          <w:b/>
          <w:sz w:val="24"/>
          <w:szCs w:val="24"/>
        </w:rPr>
        <w:t>_____________________________</w:t>
      </w:r>
      <w:r>
        <w:rPr>
          <w:b/>
          <w:sz w:val="24"/>
          <w:szCs w:val="24"/>
        </w:rPr>
        <w:t>_______________</w:t>
      </w:r>
    </w:p>
    <w:p w14:paraId="4D5E7AEC" w14:textId="77777777" w:rsidR="003762A0" w:rsidRPr="003762A0" w:rsidRDefault="003762A0" w:rsidP="003762A0"/>
    <w:p w14:paraId="3C9E9FE7" w14:textId="77777777" w:rsidR="003762A0" w:rsidRPr="002F60C5" w:rsidRDefault="003762A0" w:rsidP="003762A0">
      <w:pPr>
        <w:tabs>
          <w:tab w:val="left" w:pos="1005"/>
        </w:tabs>
        <w:rPr>
          <w:b/>
        </w:rPr>
      </w:pPr>
      <w:r w:rsidRPr="002F60C5">
        <w:rPr>
          <w:b/>
          <w:u w:val="single"/>
        </w:rPr>
        <w:t>STUDENT INFORMATION</w:t>
      </w:r>
    </w:p>
    <w:p w14:paraId="2C693789" w14:textId="77777777" w:rsidR="003762A0" w:rsidRDefault="003762A0" w:rsidP="003762A0">
      <w:pPr>
        <w:tabs>
          <w:tab w:val="left" w:pos="1005"/>
        </w:tabs>
      </w:pPr>
    </w:p>
    <w:p w14:paraId="5B845BB5" w14:textId="77777777" w:rsidR="003762A0" w:rsidRDefault="003762A0" w:rsidP="00C42951">
      <w:pPr>
        <w:tabs>
          <w:tab w:val="left" w:pos="1005"/>
        </w:tabs>
        <w:ind w:right="360"/>
      </w:pPr>
      <w:r>
        <w:t>Name_____________________________________________________</w:t>
      </w:r>
      <w:r w:rsidR="00FE5B67">
        <w:t>_______________________</w:t>
      </w:r>
      <w:r>
        <w:t xml:space="preserve">M </w:t>
      </w:r>
      <w:r w:rsidR="00EE1554" w:rsidRPr="00EE1554">
        <w:rPr>
          <w:sz w:val="36"/>
        </w:rPr>
        <w:t>□</w:t>
      </w:r>
      <w:r w:rsidR="00EE1554">
        <w:t xml:space="preserve"> F</w:t>
      </w:r>
      <w:r w:rsidRPr="009F28D0">
        <w:rPr>
          <w:sz w:val="28"/>
        </w:rPr>
        <w:t xml:space="preserve"> </w:t>
      </w:r>
      <w:r w:rsidR="009F28D0" w:rsidRPr="00EE1554">
        <w:rPr>
          <w:sz w:val="36"/>
        </w:rPr>
        <w:t>□</w:t>
      </w:r>
    </w:p>
    <w:p w14:paraId="7FBF1FE4" w14:textId="77777777" w:rsidR="003762A0" w:rsidRDefault="003762A0" w:rsidP="003762A0">
      <w:pPr>
        <w:tabs>
          <w:tab w:val="left" w:pos="1005"/>
        </w:tabs>
      </w:pPr>
      <w:r>
        <w:t xml:space="preserve">         </w:t>
      </w:r>
      <w:r w:rsidR="005F3D88">
        <w:t xml:space="preserve">                         </w:t>
      </w:r>
      <w:r>
        <w:t xml:space="preserve">  Last                                      First                                           MI</w:t>
      </w:r>
    </w:p>
    <w:p w14:paraId="623778AB" w14:textId="77777777" w:rsidR="003762A0" w:rsidRDefault="003762A0" w:rsidP="003762A0">
      <w:pPr>
        <w:tabs>
          <w:tab w:val="left" w:pos="1005"/>
        </w:tabs>
      </w:pPr>
    </w:p>
    <w:p w14:paraId="051D284B" w14:textId="77777777" w:rsidR="003762A0" w:rsidRDefault="003762A0" w:rsidP="00C42951">
      <w:pPr>
        <w:tabs>
          <w:tab w:val="left" w:pos="1005"/>
        </w:tabs>
        <w:ind w:right="360"/>
      </w:pPr>
      <w:r>
        <w:t>A</w:t>
      </w:r>
      <w:r w:rsidR="00A82B21">
        <w:t>ddress</w:t>
      </w:r>
      <w:r>
        <w:t xml:space="preserve"> ___________________________________________________</w:t>
      </w:r>
      <w:r w:rsidR="00A82B21">
        <w:t>______________________________</w:t>
      </w:r>
      <w:r w:rsidR="00196F97">
        <w:t>_</w:t>
      </w:r>
    </w:p>
    <w:p w14:paraId="4A9F7580" w14:textId="77777777" w:rsidR="003762A0" w:rsidRDefault="003762A0" w:rsidP="003762A0">
      <w:pPr>
        <w:tabs>
          <w:tab w:val="left" w:pos="1005"/>
        </w:tabs>
      </w:pPr>
      <w:r>
        <w:t xml:space="preserve">                          N</w:t>
      </w:r>
      <w:r w:rsidR="00A82B21">
        <w:t>umber and Street</w:t>
      </w:r>
      <w:r>
        <w:t xml:space="preserve">                           C</w:t>
      </w:r>
      <w:r w:rsidR="00A82B21">
        <w:t>ity</w:t>
      </w:r>
      <w:r>
        <w:t xml:space="preserve">                               S</w:t>
      </w:r>
      <w:r w:rsidR="00A82B21">
        <w:t>tate</w:t>
      </w:r>
      <w:r>
        <w:t xml:space="preserve">                            Z</w:t>
      </w:r>
      <w:r w:rsidR="00A82B21">
        <w:t>ip</w:t>
      </w:r>
    </w:p>
    <w:p w14:paraId="626B8870" w14:textId="77777777" w:rsidR="003762A0" w:rsidRDefault="003762A0" w:rsidP="003762A0">
      <w:pPr>
        <w:tabs>
          <w:tab w:val="left" w:pos="1005"/>
        </w:tabs>
      </w:pPr>
    </w:p>
    <w:p w14:paraId="012718EB" w14:textId="60AE8993" w:rsidR="00B324DA" w:rsidRDefault="003762A0" w:rsidP="00C42951">
      <w:pPr>
        <w:tabs>
          <w:tab w:val="left" w:pos="1005"/>
        </w:tabs>
        <w:ind w:right="360"/>
      </w:pPr>
      <w:r>
        <w:t>P</w:t>
      </w:r>
      <w:r w:rsidR="00A82B21">
        <w:t>hone</w:t>
      </w:r>
      <w:r>
        <w:t xml:space="preserve"> N</w:t>
      </w:r>
      <w:r w:rsidR="00A82B21">
        <w:t>umber</w:t>
      </w:r>
      <w:r>
        <w:t xml:space="preserve"> ______________________________ </w:t>
      </w:r>
      <w:r w:rsidR="00312E7E">
        <w:t>D.O.B. ____________________</w:t>
      </w:r>
      <w:r w:rsidR="00EE1554">
        <w:t>_ A</w:t>
      </w:r>
      <w:r w:rsidR="00A82B21">
        <w:t>ge</w:t>
      </w:r>
      <w:r w:rsidR="00312E7E">
        <w:t xml:space="preserve"> ______________</w:t>
      </w:r>
    </w:p>
    <w:p w14:paraId="53F3A279" w14:textId="77777777" w:rsidR="00B324DA" w:rsidRDefault="00B324DA" w:rsidP="00C42951">
      <w:pPr>
        <w:tabs>
          <w:tab w:val="left" w:pos="1005"/>
        </w:tabs>
        <w:ind w:right="360"/>
      </w:pPr>
    </w:p>
    <w:p w14:paraId="64B41FDD" w14:textId="555ACBDA" w:rsidR="00312E7E" w:rsidRDefault="002F60C5" w:rsidP="00C42951">
      <w:pPr>
        <w:tabs>
          <w:tab w:val="left" w:pos="1005"/>
        </w:tabs>
        <w:ind w:right="360"/>
      </w:pPr>
      <w:r>
        <w:t>Email Address</w:t>
      </w:r>
      <w:r w:rsidR="00312E7E">
        <w:t xml:space="preserve"> _______________________________________________</w:t>
      </w:r>
      <w:r>
        <w:t>______________________________</w:t>
      </w:r>
    </w:p>
    <w:p w14:paraId="6D37574C" w14:textId="77777777" w:rsidR="00312E7E" w:rsidRDefault="00312E7E" w:rsidP="003762A0">
      <w:pPr>
        <w:tabs>
          <w:tab w:val="left" w:pos="1005"/>
        </w:tabs>
      </w:pPr>
    </w:p>
    <w:p w14:paraId="7F1CEA0E" w14:textId="66D41BE3" w:rsidR="00312E7E" w:rsidRDefault="002F60C5" w:rsidP="00C42951">
      <w:pPr>
        <w:tabs>
          <w:tab w:val="left" w:pos="1005"/>
        </w:tabs>
        <w:ind w:right="360"/>
      </w:pPr>
      <w:r>
        <w:t>High School</w:t>
      </w:r>
      <w:r w:rsidR="00312E7E">
        <w:t xml:space="preserve"> ____________________________________________________________________________</w:t>
      </w:r>
      <w:r>
        <w:t>___</w:t>
      </w:r>
    </w:p>
    <w:p w14:paraId="134C0736" w14:textId="77777777" w:rsidR="00312E7E" w:rsidRDefault="00312E7E" w:rsidP="003762A0">
      <w:pPr>
        <w:tabs>
          <w:tab w:val="left" w:pos="1005"/>
        </w:tabs>
      </w:pPr>
    </w:p>
    <w:p w14:paraId="66BD5A49" w14:textId="0A4FCDE2" w:rsidR="00312E7E" w:rsidRPr="002F60C5" w:rsidRDefault="009D199E" w:rsidP="003762A0">
      <w:pPr>
        <w:tabs>
          <w:tab w:val="left" w:pos="1005"/>
        </w:tabs>
        <w:rPr>
          <w:b/>
          <w:u w:val="single"/>
        </w:rPr>
      </w:pPr>
      <w:r>
        <w:rPr>
          <w:b/>
          <w:u w:val="single"/>
        </w:rPr>
        <w:t>PARENTS’</w:t>
      </w:r>
      <w:r w:rsidR="00312E7E" w:rsidRPr="002F60C5">
        <w:rPr>
          <w:b/>
          <w:u w:val="single"/>
        </w:rPr>
        <w:t xml:space="preserve"> INFORMATION</w:t>
      </w:r>
    </w:p>
    <w:p w14:paraId="093DA127" w14:textId="77777777" w:rsidR="00312E7E" w:rsidRDefault="00312E7E" w:rsidP="003762A0">
      <w:pPr>
        <w:tabs>
          <w:tab w:val="left" w:pos="1005"/>
        </w:tabs>
        <w:rPr>
          <w:u w:val="single"/>
        </w:rPr>
      </w:pPr>
    </w:p>
    <w:p w14:paraId="1C5C0799" w14:textId="6417DA2B" w:rsidR="00312E7E" w:rsidRPr="00A82B21" w:rsidRDefault="009D199E" w:rsidP="00C42951">
      <w:pPr>
        <w:tabs>
          <w:tab w:val="left" w:pos="1005"/>
        </w:tabs>
        <w:ind w:right="360"/>
        <w:rPr>
          <w:sz w:val="36"/>
        </w:rPr>
      </w:pPr>
      <w:r>
        <w:t>Parents’</w:t>
      </w:r>
      <w:r w:rsidR="00196F97">
        <w:t xml:space="preserve"> Marital</w:t>
      </w:r>
      <w:r w:rsidR="00312E7E">
        <w:t xml:space="preserve"> S</w:t>
      </w:r>
      <w:r w:rsidR="00A82B21">
        <w:t>tatus</w:t>
      </w:r>
      <w:r w:rsidR="00312E7E">
        <w:t xml:space="preserve">:  </w:t>
      </w:r>
      <w:r w:rsidR="00FE5B67">
        <w:t xml:space="preserve">  </w:t>
      </w:r>
      <w:r w:rsidR="009F28D0">
        <w:t>M</w:t>
      </w:r>
      <w:r w:rsidR="00A82B21">
        <w:t>arried</w:t>
      </w:r>
      <w:r w:rsidR="009F28D0">
        <w:t xml:space="preserve"> </w:t>
      </w:r>
      <w:r w:rsidR="009F28D0" w:rsidRPr="00A82B21">
        <w:rPr>
          <w:sz w:val="36"/>
        </w:rPr>
        <w:t>□</w:t>
      </w:r>
      <w:r w:rsidR="009F28D0">
        <w:rPr>
          <w:sz w:val="36"/>
        </w:rPr>
        <w:t xml:space="preserve"> </w:t>
      </w:r>
      <w:r w:rsidR="00FE5B67">
        <w:rPr>
          <w:sz w:val="36"/>
        </w:rPr>
        <w:t xml:space="preserve">      </w:t>
      </w:r>
      <w:r w:rsidR="009F28D0">
        <w:t>D</w:t>
      </w:r>
      <w:r w:rsidR="00A82B21">
        <w:t>ivorced</w:t>
      </w:r>
      <w:r w:rsidR="009F28D0">
        <w:t xml:space="preserve"> </w:t>
      </w:r>
      <w:r w:rsidR="009F28D0" w:rsidRPr="00A82B21">
        <w:rPr>
          <w:sz w:val="36"/>
        </w:rPr>
        <w:t>□</w:t>
      </w:r>
      <w:r w:rsidR="009F28D0" w:rsidRPr="00A82B21">
        <w:rPr>
          <w:sz w:val="44"/>
        </w:rPr>
        <w:t xml:space="preserve"> </w:t>
      </w:r>
      <w:r w:rsidR="00FE5B67">
        <w:rPr>
          <w:sz w:val="44"/>
        </w:rPr>
        <w:t xml:space="preserve">   </w:t>
      </w:r>
      <w:r w:rsidR="009F28D0">
        <w:t>S</w:t>
      </w:r>
      <w:r w:rsidR="00A82B21">
        <w:t>eparated</w:t>
      </w:r>
      <w:r w:rsidR="009F28D0">
        <w:t xml:space="preserve"> </w:t>
      </w:r>
      <w:r w:rsidR="009F28D0" w:rsidRPr="00A82B21">
        <w:rPr>
          <w:sz w:val="36"/>
        </w:rPr>
        <w:t>□</w:t>
      </w:r>
      <w:r w:rsidR="009F28D0">
        <w:rPr>
          <w:sz w:val="36"/>
        </w:rPr>
        <w:t xml:space="preserve"> </w:t>
      </w:r>
      <w:r w:rsidR="00FE5B67">
        <w:rPr>
          <w:sz w:val="36"/>
        </w:rPr>
        <w:t xml:space="preserve">    </w:t>
      </w:r>
      <w:r w:rsidR="009F28D0">
        <w:t>S</w:t>
      </w:r>
      <w:r w:rsidR="00A82B21">
        <w:t>ingle</w:t>
      </w:r>
      <w:r w:rsidR="009F28D0">
        <w:t xml:space="preserve"> </w:t>
      </w:r>
      <w:r w:rsidR="009F28D0" w:rsidRPr="00A82B21">
        <w:rPr>
          <w:sz w:val="36"/>
        </w:rPr>
        <w:t>□</w:t>
      </w:r>
      <w:r w:rsidR="009F28D0">
        <w:rPr>
          <w:sz w:val="36"/>
        </w:rPr>
        <w:t xml:space="preserve"> </w:t>
      </w:r>
      <w:r w:rsidR="00FE5B67">
        <w:rPr>
          <w:sz w:val="36"/>
        </w:rPr>
        <w:t xml:space="preserve">     </w:t>
      </w:r>
      <w:r w:rsidR="009F28D0">
        <w:t>W</w:t>
      </w:r>
      <w:r w:rsidR="00A82B21">
        <w:t>idowed</w:t>
      </w:r>
      <w:r w:rsidR="009F28D0">
        <w:t xml:space="preserve"> </w:t>
      </w:r>
      <w:r w:rsidR="009F28D0" w:rsidRPr="00A82B21">
        <w:rPr>
          <w:sz w:val="36"/>
        </w:rPr>
        <w:t>□</w:t>
      </w:r>
    </w:p>
    <w:p w14:paraId="119C356D" w14:textId="77777777" w:rsidR="009F28D0" w:rsidRDefault="009F28D0" w:rsidP="00196F97">
      <w:pPr>
        <w:tabs>
          <w:tab w:val="left" w:pos="1005"/>
        </w:tabs>
        <w:jc w:val="center"/>
        <w:rPr>
          <w:sz w:val="28"/>
        </w:rPr>
      </w:pPr>
    </w:p>
    <w:p w14:paraId="30BA5CF5" w14:textId="77777777" w:rsidR="009F28D0" w:rsidRDefault="009F28D0" w:rsidP="00C42951">
      <w:pPr>
        <w:tabs>
          <w:tab w:val="left" w:pos="1005"/>
          <w:tab w:val="left" w:pos="8640"/>
          <w:tab w:val="left" w:pos="9000"/>
        </w:tabs>
        <w:ind w:right="360"/>
      </w:pPr>
      <w:r>
        <w:t>F</w:t>
      </w:r>
      <w:r w:rsidR="00A82B21">
        <w:t>ather’s</w:t>
      </w:r>
      <w:r>
        <w:t xml:space="preserve"> N</w:t>
      </w:r>
      <w:r w:rsidR="00A82B21">
        <w:t>ame</w:t>
      </w:r>
      <w:r>
        <w:t xml:space="preserve"> ________________________________ </w:t>
      </w:r>
      <w:r w:rsidR="00FE5B67">
        <w:t xml:space="preserve"> </w:t>
      </w:r>
      <w:r w:rsidR="005F1BE7">
        <w:t xml:space="preserve"> </w:t>
      </w:r>
      <w:r>
        <w:t>A</w:t>
      </w:r>
      <w:r w:rsidR="00A82B21">
        <w:t>ddress</w:t>
      </w:r>
      <w:r w:rsidR="00FE5B67">
        <w:t xml:space="preserve"> </w:t>
      </w:r>
      <w:r>
        <w:t>__________________________________</w:t>
      </w:r>
      <w:r w:rsidR="00FE5B67">
        <w:t>__</w:t>
      </w:r>
    </w:p>
    <w:p w14:paraId="788CEBFB" w14:textId="77777777" w:rsidR="009F28D0" w:rsidRDefault="009F28D0" w:rsidP="003762A0">
      <w:pPr>
        <w:tabs>
          <w:tab w:val="left" w:pos="1005"/>
        </w:tabs>
      </w:pPr>
    </w:p>
    <w:p w14:paraId="5145F93D" w14:textId="28A99FDB" w:rsidR="009F28D0" w:rsidRDefault="009F28D0" w:rsidP="00C42951">
      <w:pPr>
        <w:tabs>
          <w:tab w:val="left" w:pos="1005"/>
        </w:tabs>
        <w:ind w:right="360"/>
      </w:pPr>
      <w:r>
        <w:t>E</w:t>
      </w:r>
      <w:r w:rsidR="00A82B21">
        <w:t>mployer</w:t>
      </w:r>
      <w:r>
        <w:t xml:space="preserve"> ____________________________________</w:t>
      </w:r>
      <w:r w:rsidR="007A0086">
        <w:t>_ Position _</w:t>
      </w:r>
      <w:r>
        <w:t>_________________________________</w:t>
      </w:r>
      <w:r w:rsidR="00FE5B67">
        <w:t>_</w:t>
      </w:r>
    </w:p>
    <w:p w14:paraId="04777926" w14:textId="77777777" w:rsidR="0056557D" w:rsidRDefault="0056557D" w:rsidP="003762A0">
      <w:pPr>
        <w:tabs>
          <w:tab w:val="left" w:pos="1005"/>
        </w:tabs>
      </w:pPr>
    </w:p>
    <w:p w14:paraId="766F4E10" w14:textId="63FA8EB1" w:rsidR="0056557D" w:rsidRDefault="0056557D" w:rsidP="00C42951">
      <w:pPr>
        <w:tabs>
          <w:tab w:val="left" w:pos="1005"/>
        </w:tabs>
        <w:ind w:right="360"/>
      </w:pPr>
      <w:r>
        <w:t>M</w:t>
      </w:r>
      <w:r w:rsidR="00A82B21">
        <w:t>other’s</w:t>
      </w:r>
      <w:r>
        <w:t xml:space="preserve"> N</w:t>
      </w:r>
      <w:r w:rsidR="00A82B21">
        <w:t>ame</w:t>
      </w:r>
      <w:r>
        <w:t xml:space="preserve"> _______________________________ </w:t>
      </w:r>
      <w:r w:rsidR="00FE5B67">
        <w:t xml:space="preserve">  </w:t>
      </w:r>
      <w:r w:rsidR="007A0086">
        <w:t>Address _</w:t>
      </w:r>
      <w:r>
        <w:t>_________________________________</w:t>
      </w:r>
      <w:r w:rsidR="00FE5B67">
        <w:t>__</w:t>
      </w:r>
    </w:p>
    <w:p w14:paraId="2712C2E9" w14:textId="77777777" w:rsidR="0056557D" w:rsidRDefault="0056557D" w:rsidP="003762A0">
      <w:pPr>
        <w:tabs>
          <w:tab w:val="left" w:pos="1005"/>
        </w:tabs>
      </w:pPr>
    </w:p>
    <w:p w14:paraId="15CC2B4E" w14:textId="77777777" w:rsidR="0056557D" w:rsidRDefault="0056557D" w:rsidP="00C42951">
      <w:pPr>
        <w:tabs>
          <w:tab w:val="left" w:pos="1005"/>
          <w:tab w:val="left" w:pos="9000"/>
        </w:tabs>
        <w:ind w:right="360"/>
      </w:pPr>
      <w:r>
        <w:t>E</w:t>
      </w:r>
      <w:r w:rsidR="00A82B21">
        <w:t>mployer</w:t>
      </w:r>
      <w:r>
        <w:t xml:space="preserve"> _____________________________________</w:t>
      </w:r>
      <w:r w:rsidR="00D55D04">
        <w:t xml:space="preserve"> </w:t>
      </w:r>
      <w:r>
        <w:t>P</w:t>
      </w:r>
      <w:r w:rsidR="00A82B21">
        <w:t>osition</w:t>
      </w:r>
      <w:r>
        <w:t xml:space="preserve"> __________________________________</w:t>
      </w:r>
      <w:r w:rsidR="00196F97">
        <w:t>__</w:t>
      </w:r>
    </w:p>
    <w:p w14:paraId="54A60DD3" w14:textId="77777777" w:rsidR="0056557D" w:rsidRDefault="0056557D" w:rsidP="003762A0">
      <w:pPr>
        <w:tabs>
          <w:tab w:val="left" w:pos="1005"/>
        </w:tabs>
      </w:pPr>
    </w:p>
    <w:p w14:paraId="016D443A" w14:textId="77777777" w:rsidR="00383D72" w:rsidRPr="00196F97" w:rsidRDefault="00A82B21" w:rsidP="00C42951">
      <w:pPr>
        <w:tabs>
          <w:tab w:val="left" w:pos="1005"/>
        </w:tabs>
        <w:ind w:right="360"/>
      </w:pPr>
      <w:r w:rsidRPr="00196F97">
        <w:t>Number of dependents in family (</w:t>
      </w:r>
      <w:r w:rsidRPr="00196F97">
        <w:rPr>
          <w:u w:val="single"/>
        </w:rPr>
        <w:t>INCLUDE</w:t>
      </w:r>
      <w:r w:rsidRPr="00196F97">
        <w:t xml:space="preserve"> parent</w:t>
      </w:r>
      <w:r w:rsidR="00D50639">
        <w:t xml:space="preserve"> (s)</w:t>
      </w:r>
      <w:r w:rsidRPr="00196F97">
        <w:t xml:space="preserve"> and yourself</w:t>
      </w:r>
      <w:r w:rsidR="00D55D04">
        <w:t xml:space="preserve">): </w:t>
      </w:r>
      <w:r w:rsidRPr="00196F97">
        <w:t>__</w:t>
      </w:r>
      <w:r w:rsidR="00D50639">
        <w:t>______________________________</w:t>
      </w:r>
      <w:r w:rsidR="00D55D04">
        <w:t>_</w:t>
      </w:r>
    </w:p>
    <w:p w14:paraId="57DF201D" w14:textId="77777777" w:rsidR="00383D72" w:rsidRPr="00196F97" w:rsidRDefault="00383D72" w:rsidP="003762A0">
      <w:pPr>
        <w:tabs>
          <w:tab w:val="left" w:pos="1005"/>
        </w:tabs>
      </w:pPr>
    </w:p>
    <w:p w14:paraId="25DFD779" w14:textId="77777777" w:rsidR="0056557D" w:rsidRPr="00196F97" w:rsidRDefault="00A82B21" w:rsidP="00C42951">
      <w:pPr>
        <w:tabs>
          <w:tab w:val="left" w:pos="1005"/>
        </w:tabs>
        <w:ind w:right="360"/>
      </w:pPr>
      <w:r w:rsidRPr="00196F97">
        <w:t xml:space="preserve">List ages </w:t>
      </w:r>
      <w:r w:rsidR="00FE5B67">
        <w:t>of</w:t>
      </w:r>
      <w:r w:rsidRPr="00196F97">
        <w:t xml:space="preserve"> all family members where you live ___________________________________________________</w:t>
      </w:r>
    </w:p>
    <w:p w14:paraId="175A0138" w14:textId="77777777" w:rsidR="00383D72" w:rsidRPr="00196F97" w:rsidRDefault="00FE5B67" w:rsidP="003762A0">
      <w:pPr>
        <w:tabs>
          <w:tab w:val="left" w:pos="1005"/>
        </w:tabs>
      </w:pPr>
      <w:r>
        <w:t xml:space="preserve"> </w:t>
      </w:r>
    </w:p>
    <w:p w14:paraId="72ED8706" w14:textId="6E7D8C33" w:rsidR="00383D72" w:rsidRDefault="0012261E" w:rsidP="003762A0">
      <w:pPr>
        <w:tabs>
          <w:tab w:val="left" w:pos="1005"/>
        </w:tabs>
        <w:rPr>
          <w:b/>
          <w:u w:val="single"/>
        </w:rPr>
      </w:pPr>
      <w:r>
        <w:rPr>
          <w:b/>
          <w:u w:val="single"/>
        </w:rPr>
        <w:t>APPLICANT’S INFORMATION</w:t>
      </w:r>
    </w:p>
    <w:p w14:paraId="61786CA6" w14:textId="77777777" w:rsidR="0012261E" w:rsidRPr="0012261E" w:rsidRDefault="0012261E" w:rsidP="003762A0">
      <w:pPr>
        <w:tabs>
          <w:tab w:val="left" w:pos="1005"/>
        </w:tabs>
        <w:rPr>
          <w:b/>
          <w:u w:val="single"/>
        </w:rPr>
      </w:pPr>
    </w:p>
    <w:p w14:paraId="1D61EE8A" w14:textId="77777777" w:rsidR="00383D72" w:rsidRDefault="00383D72" w:rsidP="00D375C0">
      <w:pPr>
        <w:tabs>
          <w:tab w:val="left" w:pos="1005"/>
        </w:tabs>
      </w:pPr>
      <w:r>
        <w:t>D</w:t>
      </w:r>
      <w:r w:rsidR="00A82B21">
        <w:t>o you have any children</w:t>
      </w:r>
      <w:r>
        <w:t xml:space="preserve">? </w:t>
      </w:r>
      <w:r w:rsidRPr="00383D72">
        <w:rPr>
          <w:sz w:val="32"/>
        </w:rPr>
        <w:t>□</w:t>
      </w:r>
      <w:r>
        <w:rPr>
          <w:sz w:val="32"/>
        </w:rPr>
        <w:t xml:space="preserve"> </w:t>
      </w:r>
      <w:proofErr w:type="gramStart"/>
      <w:r>
        <w:t xml:space="preserve">YES </w:t>
      </w:r>
      <w:r w:rsidR="00FE5B67">
        <w:t xml:space="preserve"> </w:t>
      </w:r>
      <w:r w:rsidRPr="00383D72">
        <w:rPr>
          <w:sz w:val="32"/>
        </w:rPr>
        <w:t>□</w:t>
      </w:r>
      <w:proofErr w:type="gramEnd"/>
      <w:r>
        <w:rPr>
          <w:sz w:val="32"/>
        </w:rPr>
        <w:t xml:space="preserve"> </w:t>
      </w:r>
      <w:r>
        <w:t xml:space="preserve">NO                  </w:t>
      </w:r>
      <w:r w:rsidR="00A82B21">
        <w:t xml:space="preserve">If yes, </w:t>
      </w:r>
      <w:r w:rsidR="00FE5B67">
        <w:t>h</w:t>
      </w:r>
      <w:r w:rsidR="00A82B21">
        <w:t>ow many</w:t>
      </w:r>
      <w:r w:rsidR="00D375C0">
        <w:t>? __________</w:t>
      </w:r>
    </w:p>
    <w:p w14:paraId="5108D343" w14:textId="77777777" w:rsidR="00383D72" w:rsidRDefault="00383D72" w:rsidP="00D375C0">
      <w:pPr>
        <w:tabs>
          <w:tab w:val="left" w:pos="1005"/>
        </w:tabs>
      </w:pPr>
    </w:p>
    <w:p w14:paraId="5A9D94D8" w14:textId="77777777" w:rsidR="00383D72" w:rsidRDefault="00D375C0" w:rsidP="003762A0">
      <w:pPr>
        <w:tabs>
          <w:tab w:val="left" w:pos="1005"/>
        </w:tabs>
      </w:pPr>
      <w:r>
        <w:t>Please check Yes or No on the following categories</w:t>
      </w:r>
      <w:r w:rsidR="008D2562">
        <w:t>:</w:t>
      </w:r>
      <w:r>
        <w:t xml:space="preserve"> </w:t>
      </w:r>
    </w:p>
    <w:p w14:paraId="6A6404B3" w14:textId="77777777" w:rsidR="00D375C0" w:rsidRDefault="00D375C0" w:rsidP="00C42951">
      <w:pPr>
        <w:tabs>
          <w:tab w:val="left" w:pos="1005"/>
        </w:tabs>
        <w:ind w:right="360"/>
      </w:pPr>
      <w:r>
        <w:t xml:space="preserve">                                                                                                                                       </w:t>
      </w:r>
      <w:r w:rsidRPr="00D375C0">
        <w:rPr>
          <w:b/>
        </w:rPr>
        <w:t>Yes</w:t>
      </w:r>
      <w:r>
        <w:t xml:space="preserve">                                 </w:t>
      </w:r>
      <w:r>
        <w:rPr>
          <w:b/>
        </w:rPr>
        <w:t>No</w:t>
      </w:r>
      <w:r>
        <w:t xml:space="preserve">  </w:t>
      </w:r>
    </w:p>
    <w:p w14:paraId="1A1525E4" w14:textId="77777777" w:rsidR="00D375C0" w:rsidRDefault="00D375C0" w:rsidP="00C42951">
      <w:pPr>
        <w:tabs>
          <w:tab w:val="left" w:pos="1005"/>
        </w:tabs>
        <w:ind w:right="360"/>
        <w:rPr>
          <w:sz w:val="36"/>
        </w:rPr>
      </w:pPr>
      <w:r>
        <w:t>Free</w:t>
      </w:r>
      <w:r w:rsidR="004657FD">
        <w:t>/Reduce</w:t>
      </w:r>
      <w:r w:rsidR="00654E50">
        <w:t xml:space="preserve">d Lunch       </w:t>
      </w:r>
      <w:r>
        <w:t xml:space="preserve">                                                                               </w:t>
      </w:r>
      <w:r w:rsidR="004657FD">
        <w:t xml:space="preserve">   </w:t>
      </w:r>
      <w:r>
        <w:t xml:space="preserve">          </w:t>
      </w:r>
      <w:r w:rsidRPr="00D375C0">
        <w:rPr>
          <w:sz w:val="36"/>
        </w:rPr>
        <w:t xml:space="preserve">  □</w:t>
      </w:r>
      <w:r>
        <w:rPr>
          <w:sz w:val="36"/>
        </w:rPr>
        <w:t xml:space="preserve">                   □</w:t>
      </w:r>
    </w:p>
    <w:p w14:paraId="385B4DA8" w14:textId="0E664DA8" w:rsidR="004657FD" w:rsidRPr="004657FD" w:rsidRDefault="004657FD" w:rsidP="00C42951">
      <w:pPr>
        <w:tabs>
          <w:tab w:val="left" w:pos="1005"/>
        </w:tabs>
        <w:ind w:right="360"/>
      </w:pPr>
      <w:r w:rsidRPr="004657FD">
        <w:t xml:space="preserve">T.A.N.F. (Temporary Assistance for Needy </w:t>
      </w:r>
      <w:proofErr w:type="gramStart"/>
      <w:r w:rsidR="007A0086" w:rsidRPr="004657FD">
        <w:t>Families</w:t>
      </w:r>
      <w:r w:rsidR="007A0086" w:rsidRPr="000B51B3">
        <w:t>)</w:t>
      </w:r>
      <w:r w:rsidR="007A0086">
        <w:t xml:space="preserve">  </w:t>
      </w:r>
      <w:r w:rsidR="009470B5">
        <w:t xml:space="preserve"> </w:t>
      </w:r>
      <w:proofErr w:type="gramEnd"/>
      <w:r w:rsidR="009470B5">
        <w:t xml:space="preserve">                                           </w:t>
      </w:r>
      <w:r w:rsidR="007A0086">
        <w:t xml:space="preserve">  </w:t>
      </w:r>
      <w:r w:rsidR="009470B5">
        <w:t xml:space="preserve">  </w:t>
      </w:r>
      <w:r w:rsidR="009470B5" w:rsidRPr="009470B5">
        <w:rPr>
          <w:sz w:val="36"/>
        </w:rPr>
        <w:t>□</w:t>
      </w:r>
      <w:r w:rsidR="009470B5">
        <w:rPr>
          <w:sz w:val="36"/>
        </w:rPr>
        <w:t xml:space="preserve">                   □</w:t>
      </w:r>
      <w:r w:rsidRPr="000B51B3">
        <w:rPr>
          <w:sz w:val="22"/>
        </w:rPr>
        <w:t xml:space="preserve">      </w:t>
      </w:r>
      <w:r w:rsidR="000B51B3">
        <w:rPr>
          <w:sz w:val="22"/>
        </w:rPr>
        <w:t xml:space="preserve">                                       </w:t>
      </w:r>
      <w:r w:rsidRPr="000B51B3">
        <w:rPr>
          <w:sz w:val="22"/>
        </w:rPr>
        <w:t xml:space="preserve"> </w:t>
      </w:r>
    </w:p>
    <w:p w14:paraId="21BEF7DB" w14:textId="77777777" w:rsidR="004657FD" w:rsidRDefault="004657FD" w:rsidP="00C42951">
      <w:pPr>
        <w:tabs>
          <w:tab w:val="left" w:pos="1005"/>
        </w:tabs>
        <w:ind w:right="360"/>
        <w:rPr>
          <w:sz w:val="36"/>
        </w:rPr>
      </w:pPr>
      <w:r w:rsidRPr="004657FD">
        <w:t>Food Stamps</w:t>
      </w:r>
      <w:r w:rsidR="00654E50">
        <w:t xml:space="preserve"> </w:t>
      </w:r>
      <w:r>
        <w:t xml:space="preserve">                                                                                                                  </w:t>
      </w:r>
      <w:r w:rsidRPr="004657FD">
        <w:rPr>
          <w:sz w:val="36"/>
        </w:rPr>
        <w:t>□</w:t>
      </w:r>
      <w:r>
        <w:rPr>
          <w:sz w:val="36"/>
        </w:rPr>
        <w:t xml:space="preserve">                   □</w:t>
      </w:r>
    </w:p>
    <w:p w14:paraId="36374D86" w14:textId="77777777" w:rsidR="004657FD" w:rsidRDefault="004657FD" w:rsidP="003762A0">
      <w:pPr>
        <w:tabs>
          <w:tab w:val="left" w:pos="1005"/>
        </w:tabs>
      </w:pPr>
    </w:p>
    <w:p w14:paraId="02A5D3AB" w14:textId="77777777" w:rsidR="004657FD" w:rsidRDefault="004657FD" w:rsidP="00C42951">
      <w:pPr>
        <w:tabs>
          <w:tab w:val="left" w:pos="1005"/>
        </w:tabs>
        <w:ind w:right="360"/>
      </w:pPr>
      <w:r>
        <w:t>Other (Please Specify) _______________________________________________________________________</w:t>
      </w:r>
    </w:p>
    <w:p w14:paraId="2EB5ED43" w14:textId="77777777" w:rsidR="004657FD" w:rsidRDefault="004657FD" w:rsidP="003762A0">
      <w:pPr>
        <w:tabs>
          <w:tab w:val="left" w:pos="1005"/>
        </w:tabs>
      </w:pPr>
    </w:p>
    <w:p w14:paraId="2A4A65F4" w14:textId="77777777" w:rsidR="00B324DA" w:rsidRDefault="00B324DA" w:rsidP="003762A0">
      <w:pPr>
        <w:tabs>
          <w:tab w:val="left" w:pos="1005"/>
        </w:tabs>
        <w:rPr>
          <w:u w:val="single"/>
        </w:rPr>
      </w:pPr>
    </w:p>
    <w:p w14:paraId="03361CD5" w14:textId="77777777" w:rsidR="00B324DA" w:rsidRDefault="00B324DA" w:rsidP="003762A0">
      <w:pPr>
        <w:tabs>
          <w:tab w:val="left" w:pos="1005"/>
        </w:tabs>
        <w:rPr>
          <w:u w:val="single"/>
        </w:rPr>
      </w:pPr>
    </w:p>
    <w:p w14:paraId="4DFCCD07" w14:textId="77777777" w:rsidR="00B324DA" w:rsidRDefault="00B324DA" w:rsidP="003762A0">
      <w:pPr>
        <w:tabs>
          <w:tab w:val="left" w:pos="1005"/>
        </w:tabs>
        <w:rPr>
          <w:u w:val="single"/>
        </w:rPr>
      </w:pPr>
    </w:p>
    <w:p w14:paraId="2BEB1583" w14:textId="77777777" w:rsidR="009F225D" w:rsidRDefault="009F225D" w:rsidP="003762A0">
      <w:pPr>
        <w:tabs>
          <w:tab w:val="left" w:pos="1005"/>
        </w:tabs>
        <w:rPr>
          <w:b/>
          <w:u w:val="single"/>
        </w:rPr>
      </w:pPr>
    </w:p>
    <w:p w14:paraId="145BE847" w14:textId="799D8B04" w:rsidR="00F451EC" w:rsidRPr="002F60C5" w:rsidRDefault="00F451EC" w:rsidP="003762A0">
      <w:pPr>
        <w:tabs>
          <w:tab w:val="left" w:pos="1005"/>
        </w:tabs>
        <w:rPr>
          <w:b/>
          <w:u w:val="single"/>
        </w:rPr>
      </w:pPr>
      <w:r w:rsidRPr="002F60C5">
        <w:rPr>
          <w:b/>
          <w:u w:val="single"/>
        </w:rPr>
        <w:t>INCOME</w:t>
      </w:r>
    </w:p>
    <w:p w14:paraId="24EABA78" w14:textId="77777777" w:rsidR="00F451EC" w:rsidRDefault="00F451EC" w:rsidP="003762A0">
      <w:pPr>
        <w:tabs>
          <w:tab w:val="left" w:pos="1005"/>
        </w:tabs>
        <w:rPr>
          <w:u w:val="single"/>
        </w:rPr>
      </w:pPr>
    </w:p>
    <w:p w14:paraId="5C005CCB" w14:textId="704BE9C7" w:rsidR="00F451EC" w:rsidRPr="00F451EC" w:rsidRDefault="009470B5" w:rsidP="00C42951">
      <w:pPr>
        <w:tabs>
          <w:tab w:val="left" w:pos="1005"/>
        </w:tabs>
        <w:ind w:right="360"/>
      </w:pPr>
      <w:r>
        <w:t>Annual gros</w:t>
      </w:r>
      <w:r w:rsidR="0012261E">
        <w:t>s income of family (Include all income for yourself and parent(s) with whom you live</w:t>
      </w:r>
      <w:r>
        <w:t xml:space="preserve">): </w:t>
      </w:r>
      <w:r w:rsidR="0017505C">
        <w:t>_________</w:t>
      </w:r>
    </w:p>
    <w:p w14:paraId="14F4B15D" w14:textId="77777777" w:rsidR="004657FD" w:rsidRPr="004657FD" w:rsidRDefault="004657FD" w:rsidP="00C42951">
      <w:pPr>
        <w:tabs>
          <w:tab w:val="left" w:pos="1005"/>
        </w:tabs>
        <w:ind w:right="360"/>
      </w:pPr>
    </w:p>
    <w:p w14:paraId="466EF2EC" w14:textId="77777777" w:rsidR="00312E7E" w:rsidRPr="002F60C5" w:rsidRDefault="00014AB3" w:rsidP="003762A0">
      <w:pPr>
        <w:tabs>
          <w:tab w:val="left" w:pos="1005"/>
        </w:tabs>
        <w:rPr>
          <w:b/>
          <w:u w:val="single"/>
        </w:rPr>
      </w:pPr>
      <w:r w:rsidRPr="002F60C5">
        <w:rPr>
          <w:b/>
          <w:u w:val="single"/>
        </w:rPr>
        <w:t>ACTIVITIES/AWARDS</w:t>
      </w:r>
    </w:p>
    <w:p w14:paraId="296A1E0E" w14:textId="77777777" w:rsidR="00014AB3" w:rsidRDefault="00014AB3" w:rsidP="003762A0">
      <w:pPr>
        <w:tabs>
          <w:tab w:val="left" w:pos="1005"/>
        </w:tabs>
        <w:rPr>
          <w:u w:val="single"/>
        </w:rPr>
      </w:pPr>
    </w:p>
    <w:p w14:paraId="670FBC27" w14:textId="6EC3AC96" w:rsidR="00312E7E" w:rsidRDefault="00014AB3" w:rsidP="003762A0">
      <w:pPr>
        <w:tabs>
          <w:tab w:val="left" w:pos="1005"/>
        </w:tabs>
      </w:pPr>
      <w:r>
        <w:t xml:space="preserve">List any </w:t>
      </w:r>
      <w:r w:rsidRPr="00C57278">
        <w:t>school</w:t>
      </w:r>
      <w:r w:rsidR="00C57278">
        <w:t xml:space="preserve"> </w:t>
      </w:r>
      <w:r w:rsidRPr="00C57278">
        <w:t>activities</w:t>
      </w:r>
      <w:r>
        <w:t xml:space="preserve"> that </w:t>
      </w:r>
      <w:r w:rsidR="000B51B3" w:rsidRPr="000B51B3">
        <w:t>you</w:t>
      </w:r>
      <w:r w:rsidR="00A100AA">
        <w:t xml:space="preserve"> participate</w:t>
      </w:r>
      <w:r w:rsidR="001C785F">
        <w:t>d</w:t>
      </w:r>
      <w:r w:rsidR="00A100AA">
        <w:t xml:space="preserve"> in and/</w:t>
      </w:r>
      <w:r>
        <w:t>or any awards received while in high school.</w:t>
      </w:r>
      <w:r w:rsidR="0012261E">
        <w:t xml:space="preserve"> A</w:t>
      </w:r>
      <w:r w:rsidR="001D67A6">
        <w:t xml:space="preserve">ttach a separate page for additional activities. </w:t>
      </w:r>
    </w:p>
    <w:p w14:paraId="61B1FF6E" w14:textId="77777777" w:rsidR="00014AB3" w:rsidRDefault="00014AB3" w:rsidP="003762A0">
      <w:pPr>
        <w:tabs>
          <w:tab w:val="left" w:pos="1005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25"/>
        <w:gridCol w:w="2301"/>
        <w:gridCol w:w="3524"/>
      </w:tblGrid>
      <w:tr w:rsidR="009470B5" w14:paraId="6F077857" w14:textId="77777777" w:rsidTr="00C57278">
        <w:tc>
          <w:tcPr>
            <w:tcW w:w="3525" w:type="dxa"/>
            <w:vAlign w:val="center"/>
          </w:tcPr>
          <w:p w14:paraId="04A101F2" w14:textId="77777777" w:rsidR="009470B5" w:rsidRDefault="009470B5" w:rsidP="009470B5">
            <w:pPr>
              <w:jc w:val="center"/>
            </w:pPr>
            <w:r>
              <w:t>Activities</w:t>
            </w:r>
          </w:p>
        </w:tc>
        <w:tc>
          <w:tcPr>
            <w:tcW w:w="2301" w:type="dxa"/>
            <w:vAlign w:val="center"/>
          </w:tcPr>
          <w:p w14:paraId="2FD4525E" w14:textId="77777777" w:rsidR="00250762" w:rsidRDefault="009470B5" w:rsidP="00250762">
            <w:pPr>
              <w:jc w:val="center"/>
            </w:pPr>
            <w:r>
              <w:t>Dates of Participation</w:t>
            </w:r>
          </w:p>
        </w:tc>
        <w:tc>
          <w:tcPr>
            <w:tcW w:w="3524" w:type="dxa"/>
            <w:vAlign w:val="center"/>
          </w:tcPr>
          <w:p w14:paraId="7F68B57D" w14:textId="77777777" w:rsidR="009470B5" w:rsidRDefault="00250762" w:rsidP="00250762">
            <w:r>
              <w:t>Offices Held and/or Awards R</w:t>
            </w:r>
            <w:r w:rsidR="009470B5">
              <w:t>eceived</w:t>
            </w:r>
          </w:p>
        </w:tc>
      </w:tr>
      <w:tr w:rsidR="009470B5" w14:paraId="40941BE2" w14:textId="77777777" w:rsidTr="001C785F">
        <w:tc>
          <w:tcPr>
            <w:tcW w:w="3525" w:type="dxa"/>
          </w:tcPr>
          <w:p w14:paraId="0CA08C3B" w14:textId="77777777" w:rsidR="009470B5" w:rsidRDefault="009470B5" w:rsidP="00014AB3"/>
        </w:tc>
        <w:tc>
          <w:tcPr>
            <w:tcW w:w="2301" w:type="dxa"/>
          </w:tcPr>
          <w:p w14:paraId="06307932" w14:textId="77777777" w:rsidR="009470B5" w:rsidRDefault="009470B5" w:rsidP="00C826D5">
            <w:pPr>
              <w:jc w:val="center"/>
            </w:pPr>
          </w:p>
          <w:p w14:paraId="0CA62AC4" w14:textId="77777777" w:rsidR="00C826D5" w:rsidRDefault="00C826D5" w:rsidP="00C826D5">
            <w:pPr>
              <w:jc w:val="center"/>
            </w:pPr>
            <w:r>
              <w:t>to</w:t>
            </w:r>
          </w:p>
        </w:tc>
        <w:tc>
          <w:tcPr>
            <w:tcW w:w="3524" w:type="dxa"/>
          </w:tcPr>
          <w:p w14:paraId="5DC34C23" w14:textId="77777777" w:rsidR="009470B5" w:rsidRDefault="009470B5" w:rsidP="00014AB3"/>
          <w:p w14:paraId="284CB7A1" w14:textId="77777777" w:rsidR="009470B5" w:rsidRDefault="009470B5" w:rsidP="00014AB3"/>
          <w:p w14:paraId="222D57F5" w14:textId="77777777" w:rsidR="009470B5" w:rsidRDefault="009470B5" w:rsidP="00014AB3"/>
        </w:tc>
      </w:tr>
      <w:tr w:rsidR="009470B5" w14:paraId="184727B0" w14:textId="77777777" w:rsidTr="00C57278">
        <w:tc>
          <w:tcPr>
            <w:tcW w:w="3525" w:type="dxa"/>
          </w:tcPr>
          <w:p w14:paraId="31056455" w14:textId="77777777" w:rsidR="009470B5" w:rsidRDefault="009470B5" w:rsidP="00014AB3"/>
        </w:tc>
        <w:tc>
          <w:tcPr>
            <w:tcW w:w="2301" w:type="dxa"/>
          </w:tcPr>
          <w:p w14:paraId="36E6DC08" w14:textId="77777777" w:rsidR="009470B5" w:rsidRDefault="009470B5" w:rsidP="00C826D5">
            <w:pPr>
              <w:jc w:val="center"/>
            </w:pPr>
          </w:p>
          <w:p w14:paraId="5193FFDD" w14:textId="77777777" w:rsidR="00C826D5" w:rsidRDefault="00C826D5" w:rsidP="00C826D5">
            <w:pPr>
              <w:jc w:val="center"/>
            </w:pPr>
            <w:r>
              <w:t>to</w:t>
            </w:r>
          </w:p>
        </w:tc>
        <w:tc>
          <w:tcPr>
            <w:tcW w:w="3524" w:type="dxa"/>
          </w:tcPr>
          <w:p w14:paraId="35CB9CC6" w14:textId="77777777" w:rsidR="009470B5" w:rsidRDefault="009470B5" w:rsidP="00014AB3"/>
          <w:p w14:paraId="5F4A2973" w14:textId="77777777" w:rsidR="009470B5" w:rsidRDefault="009470B5" w:rsidP="00014AB3"/>
          <w:p w14:paraId="3B251298" w14:textId="77777777" w:rsidR="009470B5" w:rsidRDefault="009470B5" w:rsidP="00014AB3"/>
        </w:tc>
      </w:tr>
      <w:tr w:rsidR="009470B5" w14:paraId="0E1B4161" w14:textId="77777777" w:rsidTr="00C57278">
        <w:tc>
          <w:tcPr>
            <w:tcW w:w="3525" w:type="dxa"/>
          </w:tcPr>
          <w:p w14:paraId="7CCA55F0" w14:textId="77777777" w:rsidR="009470B5" w:rsidRDefault="009470B5" w:rsidP="00014AB3"/>
        </w:tc>
        <w:tc>
          <w:tcPr>
            <w:tcW w:w="2301" w:type="dxa"/>
          </w:tcPr>
          <w:p w14:paraId="794FD191" w14:textId="77777777" w:rsidR="009470B5" w:rsidRDefault="009470B5" w:rsidP="00C826D5">
            <w:pPr>
              <w:jc w:val="center"/>
            </w:pPr>
          </w:p>
          <w:p w14:paraId="0627B1C6" w14:textId="77777777" w:rsidR="00C826D5" w:rsidRDefault="00C826D5" w:rsidP="00C826D5">
            <w:pPr>
              <w:jc w:val="center"/>
            </w:pPr>
            <w:r>
              <w:t>to</w:t>
            </w:r>
          </w:p>
        </w:tc>
        <w:tc>
          <w:tcPr>
            <w:tcW w:w="3524" w:type="dxa"/>
          </w:tcPr>
          <w:p w14:paraId="3BDBA36A" w14:textId="77777777" w:rsidR="009470B5" w:rsidRDefault="009470B5" w:rsidP="00014AB3"/>
          <w:p w14:paraId="7418F2F8" w14:textId="77777777" w:rsidR="009470B5" w:rsidRDefault="009470B5" w:rsidP="00014AB3"/>
          <w:p w14:paraId="7C2E0FA6" w14:textId="77777777" w:rsidR="009470B5" w:rsidRDefault="009470B5" w:rsidP="00014AB3"/>
        </w:tc>
      </w:tr>
      <w:tr w:rsidR="009470B5" w14:paraId="0A366DD6" w14:textId="77777777" w:rsidTr="00C57278">
        <w:tc>
          <w:tcPr>
            <w:tcW w:w="3525" w:type="dxa"/>
          </w:tcPr>
          <w:p w14:paraId="46A7D345" w14:textId="77777777" w:rsidR="009470B5" w:rsidRDefault="009470B5" w:rsidP="00014AB3"/>
        </w:tc>
        <w:tc>
          <w:tcPr>
            <w:tcW w:w="2301" w:type="dxa"/>
          </w:tcPr>
          <w:p w14:paraId="2F60DE47" w14:textId="77777777" w:rsidR="009470B5" w:rsidRDefault="009470B5" w:rsidP="00C826D5">
            <w:pPr>
              <w:jc w:val="center"/>
            </w:pPr>
          </w:p>
          <w:p w14:paraId="323C05F6" w14:textId="77777777" w:rsidR="00C826D5" w:rsidRDefault="00C826D5" w:rsidP="00C826D5">
            <w:pPr>
              <w:jc w:val="center"/>
            </w:pPr>
            <w:r>
              <w:t>to</w:t>
            </w:r>
          </w:p>
        </w:tc>
        <w:tc>
          <w:tcPr>
            <w:tcW w:w="3524" w:type="dxa"/>
          </w:tcPr>
          <w:p w14:paraId="43BD82BD" w14:textId="77777777" w:rsidR="009470B5" w:rsidRDefault="009470B5" w:rsidP="00014AB3"/>
          <w:p w14:paraId="584D545E" w14:textId="77777777" w:rsidR="009470B5" w:rsidRDefault="009470B5" w:rsidP="00014AB3"/>
          <w:p w14:paraId="29AA6D78" w14:textId="77777777" w:rsidR="009470B5" w:rsidRDefault="009470B5" w:rsidP="00014AB3"/>
        </w:tc>
      </w:tr>
    </w:tbl>
    <w:p w14:paraId="65206B07" w14:textId="77777777" w:rsidR="00014AB3" w:rsidRDefault="00014AB3" w:rsidP="00014AB3"/>
    <w:p w14:paraId="3F0D2C28" w14:textId="36B35E46" w:rsidR="00C57278" w:rsidRDefault="00C57278" w:rsidP="00014AB3">
      <w:pPr>
        <w:rPr>
          <w:b/>
          <w:u w:val="single"/>
        </w:rPr>
      </w:pPr>
      <w:r>
        <w:rPr>
          <w:b/>
          <w:u w:val="single"/>
        </w:rPr>
        <w:t>COMMUNITY SERVICE</w:t>
      </w:r>
    </w:p>
    <w:p w14:paraId="1A348656" w14:textId="6C126216" w:rsidR="00C57278" w:rsidRDefault="00C57278" w:rsidP="00014AB3">
      <w:pPr>
        <w:rPr>
          <w:b/>
          <w:u w:val="single"/>
        </w:rPr>
      </w:pPr>
    </w:p>
    <w:p w14:paraId="1849E5D3" w14:textId="226B7CDA" w:rsidR="00C57278" w:rsidRDefault="00C57278" w:rsidP="00014AB3">
      <w:r>
        <w:t xml:space="preserve">List any Community Service </w:t>
      </w:r>
      <w:r w:rsidR="001C785F">
        <w:t xml:space="preserve">projects you </w:t>
      </w:r>
      <w:r w:rsidR="0012261E">
        <w:t>participated in while in High School. A</w:t>
      </w:r>
      <w:r w:rsidR="001C785F">
        <w:t>ttach a separate page for additional activities.</w:t>
      </w:r>
    </w:p>
    <w:p w14:paraId="70779934" w14:textId="77777777" w:rsidR="001C785F" w:rsidRDefault="001C785F" w:rsidP="00014A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25"/>
        <w:gridCol w:w="2301"/>
        <w:gridCol w:w="3524"/>
      </w:tblGrid>
      <w:tr w:rsidR="001C785F" w:rsidRPr="001C785F" w14:paraId="60FFBAC9" w14:textId="77777777" w:rsidTr="00587C26">
        <w:tc>
          <w:tcPr>
            <w:tcW w:w="3525" w:type="dxa"/>
            <w:vAlign w:val="center"/>
          </w:tcPr>
          <w:p w14:paraId="0EDA83DB" w14:textId="44A883B5" w:rsidR="001C785F" w:rsidRPr="001C785F" w:rsidRDefault="001C785F" w:rsidP="001C785F">
            <w:r>
              <w:t>Project</w:t>
            </w:r>
          </w:p>
        </w:tc>
        <w:tc>
          <w:tcPr>
            <w:tcW w:w="2301" w:type="dxa"/>
            <w:vAlign w:val="center"/>
          </w:tcPr>
          <w:p w14:paraId="700129E5" w14:textId="77777777" w:rsidR="001C785F" w:rsidRPr="001C785F" w:rsidRDefault="001C785F" w:rsidP="001C785F">
            <w:r w:rsidRPr="001C785F">
              <w:t>Dates of Participation</w:t>
            </w:r>
          </w:p>
        </w:tc>
        <w:tc>
          <w:tcPr>
            <w:tcW w:w="3524" w:type="dxa"/>
            <w:vAlign w:val="center"/>
          </w:tcPr>
          <w:p w14:paraId="77B11F03" w14:textId="21207FD2" w:rsidR="001C785F" w:rsidRPr="001C785F" w:rsidRDefault="00402817" w:rsidP="001C785F">
            <w:r>
              <w:t>Your Role</w:t>
            </w:r>
          </w:p>
        </w:tc>
      </w:tr>
      <w:tr w:rsidR="001C785F" w:rsidRPr="001C785F" w14:paraId="736C8E19" w14:textId="77777777" w:rsidTr="001C785F">
        <w:trPr>
          <w:trHeight w:val="395"/>
        </w:trPr>
        <w:tc>
          <w:tcPr>
            <w:tcW w:w="3525" w:type="dxa"/>
          </w:tcPr>
          <w:p w14:paraId="4DADA53C" w14:textId="77777777" w:rsidR="001C785F" w:rsidRPr="001C785F" w:rsidRDefault="001C785F" w:rsidP="001C785F"/>
        </w:tc>
        <w:tc>
          <w:tcPr>
            <w:tcW w:w="2301" w:type="dxa"/>
          </w:tcPr>
          <w:p w14:paraId="19A8BE13" w14:textId="77777777" w:rsidR="001C785F" w:rsidRPr="001C785F" w:rsidRDefault="001C785F" w:rsidP="001C785F"/>
          <w:p w14:paraId="7990991E" w14:textId="77777777" w:rsidR="001C785F" w:rsidRPr="001C785F" w:rsidRDefault="001C785F" w:rsidP="001C785F">
            <w:pPr>
              <w:jc w:val="center"/>
            </w:pPr>
            <w:r w:rsidRPr="001C785F">
              <w:t>to</w:t>
            </w:r>
          </w:p>
        </w:tc>
        <w:tc>
          <w:tcPr>
            <w:tcW w:w="3524" w:type="dxa"/>
          </w:tcPr>
          <w:p w14:paraId="3B4F1945" w14:textId="77777777" w:rsidR="001C785F" w:rsidRPr="001C785F" w:rsidRDefault="001C785F" w:rsidP="001C785F"/>
          <w:p w14:paraId="64895231" w14:textId="77777777" w:rsidR="001C785F" w:rsidRPr="001C785F" w:rsidRDefault="001C785F" w:rsidP="001C785F"/>
          <w:p w14:paraId="032311BF" w14:textId="77777777" w:rsidR="001C785F" w:rsidRPr="001C785F" w:rsidRDefault="001C785F" w:rsidP="001C785F"/>
        </w:tc>
      </w:tr>
      <w:tr w:rsidR="001C785F" w:rsidRPr="001C785F" w14:paraId="7176B41B" w14:textId="77777777" w:rsidTr="001C785F">
        <w:trPr>
          <w:trHeight w:val="413"/>
        </w:trPr>
        <w:tc>
          <w:tcPr>
            <w:tcW w:w="3525" w:type="dxa"/>
          </w:tcPr>
          <w:p w14:paraId="26943A64" w14:textId="77777777" w:rsidR="001C785F" w:rsidRPr="001C785F" w:rsidRDefault="001C785F" w:rsidP="001C785F"/>
        </w:tc>
        <w:tc>
          <w:tcPr>
            <w:tcW w:w="2301" w:type="dxa"/>
          </w:tcPr>
          <w:p w14:paraId="1F90C8B3" w14:textId="77777777" w:rsidR="001C785F" w:rsidRPr="001C785F" w:rsidRDefault="001C785F" w:rsidP="001C785F"/>
          <w:p w14:paraId="1070419D" w14:textId="77777777" w:rsidR="001C785F" w:rsidRPr="001C785F" w:rsidRDefault="001C785F" w:rsidP="001C785F">
            <w:pPr>
              <w:jc w:val="center"/>
            </w:pPr>
            <w:r w:rsidRPr="001C785F">
              <w:t>to</w:t>
            </w:r>
          </w:p>
        </w:tc>
        <w:tc>
          <w:tcPr>
            <w:tcW w:w="3524" w:type="dxa"/>
          </w:tcPr>
          <w:p w14:paraId="3D91DB8F" w14:textId="77777777" w:rsidR="001C785F" w:rsidRPr="001C785F" w:rsidRDefault="001C785F" w:rsidP="001C785F"/>
          <w:p w14:paraId="1FA0C748" w14:textId="77777777" w:rsidR="001C785F" w:rsidRPr="001C785F" w:rsidRDefault="001C785F" w:rsidP="001C785F"/>
          <w:p w14:paraId="7609CFD2" w14:textId="77777777" w:rsidR="001C785F" w:rsidRPr="001C785F" w:rsidRDefault="001C785F" w:rsidP="001C785F"/>
        </w:tc>
      </w:tr>
      <w:tr w:rsidR="001C785F" w:rsidRPr="001C785F" w14:paraId="3525796E" w14:textId="77777777" w:rsidTr="00587C26">
        <w:tc>
          <w:tcPr>
            <w:tcW w:w="3525" w:type="dxa"/>
          </w:tcPr>
          <w:p w14:paraId="71E863B8" w14:textId="77777777" w:rsidR="001C785F" w:rsidRPr="001C785F" w:rsidRDefault="001C785F" w:rsidP="001C785F"/>
        </w:tc>
        <w:tc>
          <w:tcPr>
            <w:tcW w:w="2301" w:type="dxa"/>
          </w:tcPr>
          <w:p w14:paraId="7B468A0B" w14:textId="77777777" w:rsidR="001C785F" w:rsidRPr="001C785F" w:rsidRDefault="001C785F" w:rsidP="001C785F"/>
          <w:p w14:paraId="5C2AC01B" w14:textId="77777777" w:rsidR="001C785F" w:rsidRPr="001C785F" w:rsidRDefault="001C785F" w:rsidP="001C785F">
            <w:pPr>
              <w:jc w:val="center"/>
            </w:pPr>
            <w:r w:rsidRPr="001C785F">
              <w:t>to</w:t>
            </w:r>
          </w:p>
        </w:tc>
        <w:tc>
          <w:tcPr>
            <w:tcW w:w="3524" w:type="dxa"/>
          </w:tcPr>
          <w:p w14:paraId="6F18AC3D" w14:textId="77777777" w:rsidR="001C785F" w:rsidRPr="001C785F" w:rsidRDefault="001C785F" w:rsidP="001C785F"/>
          <w:p w14:paraId="20949799" w14:textId="77777777" w:rsidR="001C785F" w:rsidRPr="001C785F" w:rsidRDefault="001C785F" w:rsidP="001C785F"/>
          <w:p w14:paraId="7F8890BC" w14:textId="77777777" w:rsidR="001C785F" w:rsidRPr="001C785F" w:rsidRDefault="001C785F" w:rsidP="001C785F"/>
        </w:tc>
      </w:tr>
    </w:tbl>
    <w:p w14:paraId="66ED1D3B" w14:textId="77777777" w:rsidR="001C785F" w:rsidRPr="00C57278" w:rsidRDefault="001C785F" w:rsidP="00014AB3"/>
    <w:p w14:paraId="2E9E9A26" w14:textId="77777777" w:rsidR="00014AB3" w:rsidRPr="002F60C5" w:rsidRDefault="00014AB3" w:rsidP="00014AB3">
      <w:pPr>
        <w:rPr>
          <w:b/>
        </w:rPr>
      </w:pPr>
      <w:r w:rsidRPr="002F60C5">
        <w:rPr>
          <w:b/>
          <w:u w:val="single"/>
        </w:rPr>
        <w:t>EMPLOYMENT RECORD:</w:t>
      </w:r>
      <w:r w:rsidRPr="002F60C5">
        <w:rPr>
          <w:b/>
        </w:rPr>
        <w:t xml:space="preserve"> (Present and/or Previous)</w:t>
      </w:r>
    </w:p>
    <w:p w14:paraId="44CF4AA1" w14:textId="77777777" w:rsidR="0012261E" w:rsidRDefault="00014AB3" w:rsidP="00014AB3">
      <w: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25"/>
        <w:gridCol w:w="2301"/>
        <w:gridCol w:w="3524"/>
      </w:tblGrid>
      <w:tr w:rsidR="0012261E" w:rsidRPr="001C785F" w14:paraId="1733E46F" w14:textId="77777777" w:rsidTr="00587C26">
        <w:tc>
          <w:tcPr>
            <w:tcW w:w="3525" w:type="dxa"/>
            <w:vAlign w:val="center"/>
          </w:tcPr>
          <w:p w14:paraId="5F6EEC49" w14:textId="2D02963A" w:rsidR="0012261E" w:rsidRPr="001C785F" w:rsidRDefault="0012261E" w:rsidP="00587C26">
            <w:r>
              <w:t>Company Name</w:t>
            </w:r>
          </w:p>
        </w:tc>
        <w:tc>
          <w:tcPr>
            <w:tcW w:w="2301" w:type="dxa"/>
            <w:vAlign w:val="center"/>
          </w:tcPr>
          <w:p w14:paraId="3D6B98A4" w14:textId="2C477148" w:rsidR="0012261E" w:rsidRPr="001C785F" w:rsidRDefault="0012261E" w:rsidP="0012261E">
            <w:r w:rsidRPr="001C785F">
              <w:t xml:space="preserve">Dates of </w:t>
            </w:r>
            <w:r>
              <w:t>Employment</w:t>
            </w:r>
          </w:p>
        </w:tc>
        <w:tc>
          <w:tcPr>
            <w:tcW w:w="3524" w:type="dxa"/>
            <w:vAlign w:val="center"/>
          </w:tcPr>
          <w:p w14:paraId="63CBA989" w14:textId="5808E1F9" w:rsidR="0012261E" w:rsidRPr="001C785F" w:rsidRDefault="0012261E" w:rsidP="00587C26">
            <w:r>
              <w:t>Y</w:t>
            </w:r>
            <w:r>
              <w:t>our Position</w:t>
            </w:r>
          </w:p>
        </w:tc>
      </w:tr>
      <w:tr w:rsidR="0012261E" w:rsidRPr="001C785F" w14:paraId="3E76D3BF" w14:textId="77777777" w:rsidTr="00587C26">
        <w:trPr>
          <w:trHeight w:val="395"/>
        </w:trPr>
        <w:tc>
          <w:tcPr>
            <w:tcW w:w="3525" w:type="dxa"/>
          </w:tcPr>
          <w:p w14:paraId="3CCF2CDF" w14:textId="77777777" w:rsidR="0012261E" w:rsidRPr="001C785F" w:rsidRDefault="0012261E" w:rsidP="00587C26"/>
        </w:tc>
        <w:tc>
          <w:tcPr>
            <w:tcW w:w="2301" w:type="dxa"/>
          </w:tcPr>
          <w:p w14:paraId="72F949D7" w14:textId="77777777" w:rsidR="0012261E" w:rsidRPr="001C785F" w:rsidRDefault="0012261E" w:rsidP="00587C26"/>
          <w:p w14:paraId="6092AD59" w14:textId="77777777" w:rsidR="0012261E" w:rsidRPr="001C785F" w:rsidRDefault="0012261E" w:rsidP="00587C26">
            <w:pPr>
              <w:jc w:val="center"/>
            </w:pPr>
            <w:r w:rsidRPr="001C785F">
              <w:t>to</w:t>
            </w:r>
          </w:p>
        </w:tc>
        <w:tc>
          <w:tcPr>
            <w:tcW w:w="3524" w:type="dxa"/>
          </w:tcPr>
          <w:p w14:paraId="76110D10" w14:textId="77777777" w:rsidR="0012261E" w:rsidRPr="001C785F" w:rsidRDefault="0012261E" w:rsidP="00587C26"/>
          <w:p w14:paraId="072F27EF" w14:textId="77777777" w:rsidR="0012261E" w:rsidRPr="001C785F" w:rsidRDefault="0012261E" w:rsidP="00587C26"/>
          <w:p w14:paraId="371BBEE3" w14:textId="77777777" w:rsidR="0012261E" w:rsidRPr="001C785F" w:rsidRDefault="0012261E" w:rsidP="00587C26"/>
        </w:tc>
      </w:tr>
      <w:tr w:rsidR="0012261E" w:rsidRPr="001C785F" w14:paraId="5F2985BA" w14:textId="77777777" w:rsidTr="00587C26">
        <w:trPr>
          <w:trHeight w:val="413"/>
        </w:trPr>
        <w:tc>
          <w:tcPr>
            <w:tcW w:w="3525" w:type="dxa"/>
          </w:tcPr>
          <w:p w14:paraId="6FA61296" w14:textId="77777777" w:rsidR="0012261E" w:rsidRPr="001C785F" w:rsidRDefault="0012261E" w:rsidP="00587C26"/>
        </w:tc>
        <w:tc>
          <w:tcPr>
            <w:tcW w:w="2301" w:type="dxa"/>
          </w:tcPr>
          <w:p w14:paraId="5123FA47" w14:textId="77777777" w:rsidR="0012261E" w:rsidRPr="001C785F" w:rsidRDefault="0012261E" w:rsidP="00587C26"/>
          <w:p w14:paraId="6C45644F" w14:textId="77777777" w:rsidR="0012261E" w:rsidRPr="001C785F" w:rsidRDefault="0012261E" w:rsidP="00587C26">
            <w:pPr>
              <w:jc w:val="center"/>
            </w:pPr>
            <w:r w:rsidRPr="001C785F">
              <w:t>to</w:t>
            </w:r>
          </w:p>
        </w:tc>
        <w:tc>
          <w:tcPr>
            <w:tcW w:w="3524" w:type="dxa"/>
          </w:tcPr>
          <w:p w14:paraId="3D2627D4" w14:textId="77777777" w:rsidR="0012261E" w:rsidRPr="001C785F" w:rsidRDefault="0012261E" w:rsidP="00587C26"/>
          <w:p w14:paraId="7BD2D70A" w14:textId="77777777" w:rsidR="0012261E" w:rsidRPr="001C785F" w:rsidRDefault="0012261E" w:rsidP="00587C26"/>
          <w:p w14:paraId="62909178" w14:textId="77777777" w:rsidR="0012261E" w:rsidRPr="001C785F" w:rsidRDefault="0012261E" w:rsidP="00587C26"/>
        </w:tc>
      </w:tr>
      <w:tr w:rsidR="0012261E" w:rsidRPr="001C785F" w14:paraId="5CC9DA20" w14:textId="77777777" w:rsidTr="0012261E">
        <w:trPr>
          <w:trHeight w:val="359"/>
        </w:trPr>
        <w:tc>
          <w:tcPr>
            <w:tcW w:w="3525" w:type="dxa"/>
          </w:tcPr>
          <w:p w14:paraId="56FC284E" w14:textId="77777777" w:rsidR="0012261E" w:rsidRPr="001C785F" w:rsidRDefault="0012261E" w:rsidP="00587C26"/>
        </w:tc>
        <w:tc>
          <w:tcPr>
            <w:tcW w:w="2301" w:type="dxa"/>
          </w:tcPr>
          <w:p w14:paraId="22A31C38" w14:textId="77777777" w:rsidR="0012261E" w:rsidRPr="001C785F" w:rsidRDefault="0012261E" w:rsidP="00587C26"/>
          <w:p w14:paraId="667E48B0" w14:textId="77777777" w:rsidR="0012261E" w:rsidRPr="001C785F" w:rsidRDefault="0012261E" w:rsidP="00587C26">
            <w:pPr>
              <w:jc w:val="center"/>
            </w:pPr>
            <w:r w:rsidRPr="001C785F">
              <w:t>to</w:t>
            </w:r>
          </w:p>
        </w:tc>
        <w:tc>
          <w:tcPr>
            <w:tcW w:w="3524" w:type="dxa"/>
          </w:tcPr>
          <w:p w14:paraId="15B7788F" w14:textId="77777777" w:rsidR="0012261E" w:rsidRPr="001C785F" w:rsidRDefault="0012261E" w:rsidP="00587C26"/>
          <w:p w14:paraId="3A98B9A7" w14:textId="77777777" w:rsidR="0012261E" w:rsidRPr="001C785F" w:rsidRDefault="0012261E" w:rsidP="00587C26"/>
          <w:p w14:paraId="1016FBE3" w14:textId="77777777" w:rsidR="0012261E" w:rsidRPr="001C785F" w:rsidRDefault="0012261E" w:rsidP="00587C26"/>
        </w:tc>
      </w:tr>
    </w:tbl>
    <w:p w14:paraId="158C655F" w14:textId="2DC98A73" w:rsidR="00014AB3" w:rsidRDefault="00014AB3" w:rsidP="00014AB3">
      <w:r>
        <w:t xml:space="preserve">                                                                                                                    </w:t>
      </w:r>
      <w:r w:rsidR="00FE5B67">
        <w:t xml:space="preserve">                   </w:t>
      </w:r>
    </w:p>
    <w:p w14:paraId="46199E84" w14:textId="45E403A6" w:rsidR="00014AB3" w:rsidRDefault="00014AB3" w:rsidP="00014AB3"/>
    <w:p w14:paraId="576CCE85" w14:textId="77777777" w:rsidR="0017505C" w:rsidRDefault="0017505C" w:rsidP="00014AB3">
      <w:bookmarkStart w:id="0" w:name="_GoBack"/>
      <w:bookmarkEnd w:id="0"/>
    </w:p>
    <w:p w14:paraId="38E58BDB" w14:textId="3394A25E" w:rsidR="00013A3F" w:rsidRPr="002F60C5" w:rsidRDefault="00013A3F" w:rsidP="00013A3F">
      <w:pPr>
        <w:rPr>
          <w:b/>
        </w:rPr>
      </w:pPr>
      <w:r w:rsidRPr="002F60C5">
        <w:rPr>
          <w:b/>
          <w:u w:val="single"/>
        </w:rPr>
        <w:t>COLLEGE</w:t>
      </w:r>
      <w:r w:rsidR="009D199E">
        <w:rPr>
          <w:b/>
          <w:u w:val="single"/>
        </w:rPr>
        <w:t>S</w:t>
      </w:r>
      <w:r w:rsidRPr="002F60C5">
        <w:rPr>
          <w:b/>
          <w:u w:val="single"/>
        </w:rPr>
        <w:t>/UNIVERSITIES</w:t>
      </w:r>
    </w:p>
    <w:p w14:paraId="59332AB2" w14:textId="77777777" w:rsidR="00013A3F" w:rsidRDefault="00013A3F" w:rsidP="00013A3F"/>
    <w:p w14:paraId="1AF9DC36" w14:textId="26D50AB4" w:rsidR="00013A3F" w:rsidRDefault="008D2562" w:rsidP="008D2562">
      <w:pPr>
        <w:ind w:firstLine="360"/>
      </w:pPr>
      <w:r>
        <w:t>C</w:t>
      </w:r>
      <w:r w:rsidR="00013A3F">
        <w:t>ollege</w:t>
      </w:r>
      <w:r w:rsidR="009D199E">
        <w:t>s</w:t>
      </w:r>
      <w:r w:rsidR="00013A3F">
        <w:t>/universities</w:t>
      </w:r>
      <w:r w:rsidR="00F61812">
        <w:t xml:space="preserve"> </w:t>
      </w:r>
      <w:r w:rsidRPr="00BC16EF">
        <w:t>you</w:t>
      </w:r>
      <w:r w:rsidR="00F61812">
        <w:t xml:space="preserve"> have</w:t>
      </w:r>
      <w:r>
        <w:t xml:space="preserve"> applied to:</w:t>
      </w:r>
      <w:r>
        <w:tab/>
      </w:r>
      <w:r>
        <w:tab/>
      </w:r>
      <w:r>
        <w:tab/>
      </w:r>
    </w:p>
    <w:p w14:paraId="7E81CC85" w14:textId="77777777" w:rsidR="00013A3F" w:rsidRDefault="000B51B3" w:rsidP="00013A3F">
      <w:r>
        <w:t xml:space="preserve">                                                                                                     </w:t>
      </w:r>
      <w:r w:rsidR="005F3D88">
        <w:t xml:space="preserve"> </w:t>
      </w:r>
      <w:r w:rsidR="001D67A6">
        <w:t xml:space="preserve">Applied        </w:t>
      </w:r>
      <w:r>
        <w:t xml:space="preserve">    </w:t>
      </w:r>
      <w:r w:rsidR="00CF042B">
        <w:t xml:space="preserve"> </w:t>
      </w:r>
      <w:r>
        <w:t xml:space="preserve"> </w:t>
      </w:r>
      <w:r w:rsidR="00CF042B">
        <w:t xml:space="preserve"> </w:t>
      </w:r>
      <w:r>
        <w:t xml:space="preserve"> Accepted</w:t>
      </w:r>
    </w:p>
    <w:p w14:paraId="54900067" w14:textId="77777777" w:rsidR="000B51B3" w:rsidRPr="000B51B3" w:rsidRDefault="000B51B3" w:rsidP="00F63C34">
      <w:pPr>
        <w:pStyle w:val="ListParagraph"/>
        <w:numPr>
          <w:ilvl w:val="0"/>
          <w:numId w:val="4"/>
        </w:numPr>
        <w:tabs>
          <w:tab w:val="left" w:pos="4410"/>
        </w:tabs>
      </w:pPr>
      <w:r>
        <w:t>_______________________</w:t>
      </w:r>
      <w:r w:rsidR="001D67A6">
        <w:t xml:space="preserve">___________                        </w:t>
      </w:r>
      <w:r w:rsidRPr="000B51B3">
        <w:rPr>
          <w:sz w:val="36"/>
        </w:rPr>
        <w:t>□</w:t>
      </w:r>
      <w:r>
        <w:rPr>
          <w:sz w:val="36"/>
        </w:rPr>
        <w:t xml:space="preserve">            </w:t>
      </w:r>
      <w:r w:rsidR="001D67A6">
        <w:rPr>
          <w:sz w:val="36"/>
        </w:rPr>
        <w:t xml:space="preserve">  </w:t>
      </w:r>
      <w:r>
        <w:rPr>
          <w:sz w:val="36"/>
        </w:rPr>
        <w:t xml:space="preserve">□              </w:t>
      </w:r>
    </w:p>
    <w:p w14:paraId="336C5373" w14:textId="556153FA" w:rsidR="000B51B3" w:rsidRDefault="000B51B3" w:rsidP="000B51B3"/>
    <w:p w14:paraId="5DCA290F" w14:textId="77777777" w:rsidR="000B51B3" w:rsidRDefault="000B51B3" w:rsidP="00887BBA">
      <w:pPr>
        <w:pStyle w:val="ListParagraph"/>
        <w:numPr>
          <w:ilvl w:val="0"/>
          <w:numId w:val="4"/>
        </w:numPr>
        <w:tabs>
          <w:tab w:val="left" w:pos="4410"/>
        </w:tabs>
        <w:rPr>
          <w:sz w:val="36"/>
        </w:rPr>
      </w:pPr>
      <w:r>
        <w:t xml:space="preserve">__________________________________     </w:t>
      </w:r>
      <w:r w:rsidR="00BF3534">
        <w:t xml:space="preserve">            </w:t>
      </w:r>
      <w:r w:rsidR="001D67A6">
        <w:t xml:space="preserve">  </w:t>
      </w:r>
      <w:r w:rsidR="00BF3534">
        <w:t xml:space="preserve">  </w:t>
      </w:r>
      <w:r>
        <w:t xml:space="preserve"> </w:t>
      </w:r>
      <w:r w:rsidR="005F3D88">
        <w:t xml:space="preserve">  </w:t>
      </w:r>
      <w:r w:rsidRPr="000B51B3">
        <w:rPr>
          <w:sz w:val="36"/>
        </w:rPr>
        <w:t>□</w:t>
      </w:r>
      <w:r w:rsidR="00BF3534">
        <w:rPr>
          <w:sz w:val="36"/>
        </w:rPr>
        <w:t xml:space="preserve">           </w:t>
      </w:r>
      <w:r>
        <w:rPr>
          <w:sz w:val="36"/>
        </w:rPr>
        <w:t xml:space="preserve"> </w:t>
      </w:r>
      <w:r w:rsidR="001D67A6">
        <w:rPr>
          <w:sz w:val="36"/>
        </w:rPr>
        <w:t xml:space="preserve">  </w:t>
      </w:r>
      <w:r>
        <w:rPr>
          <w:sz w:val="36"/>
        </w:rPr>
        <w:t>□</w:t>
      </w:r>
      <w:r w:rsidR="00BF3534">
        <w:rPr>
          <w:sz w:val="36"/>
        </w:rPr>
        <w:t xml:space="preserve">              </w:t>
      </w:r>
      <w:r>
        <w:rPr>
          <w:sz w:val="36"/>
        </w:rPr>
        <w:t xml:space="preserve">   </w:t>
      </w:r>
    </w:p>
    <w:p w14:paraId="2F960CD3" w14:textId="77777777" w:rsidR="000B51B3" w:rsidRPr="000B51B3" w:rsidRDefault="000B51B3" w:rsidP="00887BBA">
      <w:pPr>
        <w:pStyle w:val="ListParagraph"/>
      </w:pPr>
    </w:p>
    <w:p w14:paraId="373BE4B3" w14:textId="56EB3FE9" w:rsidR="00BF3534" w:rsidRDefault="000B51B3" w:rsidP="00887BBA">
      <w:pPr>
        <w:pStyle w:val="ListParagraph"/>
        <w:numPr>
          <w:ilvl w:val="0"/>
          <w:numId w:val="4"/>
        </w:numPr>
        <w:tabs>
          <w:tab w:val="left" w:pos="4410"/>
        </w:tabs>
      </w:pPr>
      <w:r w:rsidRPr="00BF3534">
        <w:rPr>
          <w:sz w:val="22"/>
        </w:rPr>
        <w:t>___________________</w:t>
      </w:r>
      <w:r w:rsidR="00BF3534">
        <w:rPr>
          <w:sz w:val="22"/>
        </w:rPr>
        <w:t>____________</w:t>
      </w:r>
      <w:r w:rsidR="005F3D88">
        <w:rPr>
          <w:sz w:val="36"/>
        </w:rPr>
        <w:t xml:space="preserve"> </w:t>
      </w:r>
      <w:r w:rsidR="00F63C34">
        <w:rPr>
          <w:sz w:val="36"/>
        </w:rPr>
        <w:t xml:space="preserve">  </w:t>
      </w:r>
      <w:r w:rsidR="005F3D88">
        <w:rPr>
          <w:sz w:val="36"/>
        </w:rPr>
        <w:t xml:space="preserve">          □            </w:t>
      </w:r>
      <w:r w:rsidR="001D67A6">
        <w:rPr>
          <w:sz w:val="36"/>
        </w:rPr>
        <w:t xml:space="preserve">  </w:t>
      </w:r>
      <w:r w:rsidR="005F3D88">
        <w:rPr>
          <w:sz w:val="36"/>
        </w:rPr>
        <w:t xml:space="preserve">□              </w:t>
      </w:r>
      <w:r w:rsidRPr="005F3D88">
        <w:rPr>
          <w:sz w:val="36"/>
        </w:rPr>
        <w:t xml:space="preserve">  </w:t>
      </w:r>
    </w:p>
    <w:p w14:paraId="71906EA4" w14:textId="77777777" w:rsidR="00B324DA" w:rsidRDefault="00B324DA" w:rsidP="00887BBA">
      <w:pPr>
        <w:pStyle w:val="ListParagraph"/>
      </w:pPr>
    </w:p>
    <w:p w14:paraId="0FC16B5E" w14:textId="77777777" w:rsidR="001D67A6" w:rsidRPr="001D67A6" w:rsidRDefault="00BF3534" w:rsidP="00887BBA">
      <w:pPr>
        <w:pStyle w:val="ListParagraph"/>
        <w:numPr>
          <w:ilvl w:val="0"/>
          <w:numId w:val="4"/>
        </w:numPr>
        <w:tabs>
          <w:tab w:val="left" w:pos="4410"/>
        </w:tabs>
        <w:rPr>
          <w:sz w:val="28"/>
        </w:rPr>
      </w:pPr>
      <w:r>
        <w:t xml:space="preserve">__________________________________                       </w:t>
      </w:r>
      <w:r w:rsidRPr="001D67A6">
        <w:rPr>
          <w:sz w:val="36"/>
        </w:rPr>
        <w:t xml:space="preserve">□ </w:t>
      </w:r>
      <w:r w:rsidRPr="001D67A6">
        <w:rPr>
          <w:sz w:val="28"/>
        </w:rPr>
        <w:t xml:space="preserve">              </w:t>
      </w:r>
      <w:r w:rsidR="001D67A6">
        <w:rPr>
          <w:sz w:val="28"/>
        </w:rPr>
        <w:t xml:space="preserve"> </w:t>
      </w:r>
      <w:r w:rsidRPr="001D67A6">
        <w:rPr>
          <w:sz w:val="28"/>
        </w:rPr>
        <w:t xml:space="preserve"> </w:t>
      </w:r>
      <w:r w:rsidR="001D67A6">
        <w:rPr>
          <w:sz w:val="28"/>
        </w:rPr>
        <w:t xml:space="preserve"> </w:t>
      </w:r>
      <w:r w:rsidRPr="001D67A6">
        <w:rPr>
          <w:sz w:val="36"/>
        </w:rPr>
        <w:t>□</w:t>
      </w:r>
      <w:r w:rsidRPr="001D67A6">
        <w:rPr>
          <w:sz w:val="28"/>
        </w:rPr>
        <w:t xml:space="preserve">    </w:t>
      </w:r>
    </w:p>
    <w:p w14:paraId="0A40A6E8" w14:textId="77777777" w:rsidR="001D67A6" w:rsidRPr="001D67A6" w:rsidRDefault="001D67A6" w:rsidP="00887BBA">
      <w:pPr>
        <w:pStyle w:val="ListParagraph"/>
        <w:rPr>
          <w:sz w:val="28"/>
        </w:rPr>
      </w:pPr>
    </w:p>
    <w:p w14:paraId="6D4FB6C5" w14:textId="77777777" w:rsidR="001D67A6" w:rsidRPr="001D67A6" w:rsidRDefault="001D67A6" w:rsidP="00F63C34">
      <w:pPr>
        <w:pStyle w:val="ListParagraph"/>
        <w:numPr>
          <w:ilvl w:val="0"/>
          <w:numId w:val="4"/>
        </w:numPr>
        <w:tabs>
          <w:tab w:val="left" w:pos="4410"/>
        </w:tabs>
        <w:rPr>
          <w:sz w:val="28"/>
        </w:rPr>
      </w:pPr>
      <w:r>
        <w:rPr>
          <w:sz w:val="28"/>
        </w:rPr>
        <w:t xml:space="preserve">________________________                 </w:t>
      </w:r>
      <w:r w:rsidRPr="001D67A6">
        <w:rPr>
          <w:sz w:val="36"/>
        </w:rPr>
        <w:t>□</w:t>
      </w:r>
      <w:r>
        <w:rPr>
          <w:sz w:val="36"/>
        </w:rPr>
        <w:t xml:space="preserve">              </w:t>
      </w:r>
      <w:r w:rsidRPr="001D67A6">
        <w:rPr>
          <w:sz w:val="36"/>
        </w:rPr>
        <w:t>□</w:t>
      </w:r>
      <w:r>
        <w:rPr>
          <w:sz w:val="28"/>
        </w:rPr>
        <w:t xml:space="preserve">               </w:t>
      </w:r>
    </w:p>
    <w:p w14:paraId="26238F04" w14:textId="77777777" w:rsidR="005F3D88" w:rsidRPr="001D67A6" w:rsidRDefault="00BF3534" w:rsidP="001D67A6">
      <w:pPr>
        <w:pStyle w:val="ListParagraph"/>
        <w:tabs>
          <w:tab w:val="left" w:pos="1005"/>
        </w:tabs>
        <w:rPr>
          <w:sz w:val="36"/>
        </w:rPr>
      </w:pPr>
      <w:r w:rsidRPr="001D67A6">
        <w:rPr>
          <w:sz w:val="28"/>
        </w:rPr>
        <w:t xml:space="preserve">              </w:t>
      </w:r>
    </w:p>
    <w:p w14:paraId="3D325236" w14:textId="77777777" w:rsidR="004E4262" w:rsidRDefault="004E4262" w:rsidP="005F3D88">
      <w:pPr>
        <w:tabs>
          <w:tab w:val="left" w:pos="1005"/>
        </w:tabs>
        <w:rPr>
          <w:sz w:val="36"/>
        </w:rPr>
      </w:pPr>
    </w:p>
    <w:p w14:paraId="4E88BF94" w14:textId="77777777" w:rsidR="00462386" w:rsidRPr="00654E50" w:rsidRDefault="009470B5" w:rsidP="005F3D88">
      <w:pPr>
        <w:tabs>
          <w:tab w:val="left" w:pos="1005"/>
        </w:tabs>
      </w:pPr>
      <w:r w:rsidRPr="002F60C5">
        <w:rPr>
          <w:b/>
          <w:u w:val="single"/>
        </w:rPr>
        <w:t xml:space="preserve">Choose one of the following topics and type a </w:t>
      </w:r>
      <w:r w:rsidR="00462386" w:rsidRPr="002F60C5">
        <w:rPr>
          <w:b/>
          <w:u w:val="single"/>
        </w:rPr>
        <w:t xml:space="preserve">200 – </w:t>
      </w:r>
      <w:proofErr w:type="gramStart"/>
      <w:r w:rsidR="00462386" w:rsidRPr="002F60C5">
        <w:rPr>
          <w:b/>
          <w:u w:val="single"/>
        </w:rPr>
        <w:t>4</w:t>
      </w:r>
      <w:r w:rsidRPr="002F60C5">
        <w:rPr>
          <w:b/>
          <w:u w:val="single"/>
        </w:rPr>
        <w:t>00 word</w:t>
      </w:r>
      <w:proofErr w:type="gramEnd"/>
      <w:r w:rsidRPr="002F60C5">
        <w:rPr>
          <w:b/>
          <w:u w:val="single"/>
        </w:rPr>
        <w:t xml:space="preserve"> essay</w:t>
      </w:r>
      <w:r w:rsidRPr="00654E50">
        <w:t>.</w:t>
      </w:r>
      <w:r w:rsidR="005F3D88" w:rsidRPr="00654E50">
        <w:t xml:space="preserve"> </w:t>
      </w:r>
    </w:p>
    <w:p w14:paraId="6F2A620F" w14:textId="77777777" w:rsidR="00462386" w:rsidRPr="00654E50" w:rsidRDefault="00462386" w:rsidP="005F3D88">
      <w:pPr>
        <w:tabs>
          <w:tab w:val="left" w:pos="1005"/>
        </w:tabs>
      </w:pPr>
    </w:p>
    <w:p w14:paraId="4800DCB9" w14:textId="77777777" w:rsidR="00462386" w:rsidRPr="00654E50" w:rsidRDefault="00462386" w:rsidP="00462386">
      <w:pPr>
        <w:pStyle w:val="ListParagraph"/>
        <w:numPr>
          <w:ilvl w:val="0"/>
          <w:numId w:val="5"/>
        </w:numPr>
        <w:tabs>
          <w:tab w:val="left" w:pos="1005"/>
        </w:tabs>
      </w:pPr>
      <w:r w:rsidRPr="00654E50">
        <w:t xml:space="preserve">Describe your future plans, hopes and ambitions including how or why you </w:t>
      </w:r>
      <w:r w:rsidR="00403470">
        <w:t>selected your career path or field of study</w:t>
      </w:r>
      <w:r w:rsidRPr="00654E50">
        <w:t>.</w:t>
      </w:r>
    </w:p>
    <w:p w14:paraId="4F0FB183" w14:textId="77777777" w:rsidR="00462386" w:rsidRPr="00654E50" w:rsidRDefault="00462386" w:rsidP="00462386">
      <w:pPr>
        <w:pStyle w:val="ListParagraph"/>
        <w:numPr>
          <w:ilvl w:val="0"/>
          <w:numId w:val="5"/>
        </w:numPr>
        <w:tabs>
          <w:tab w:val="left" w:pos="1005"/>
        </w:tabs>
      </w:pPr>
      <w:r w:rsidRPr="00654E50">
        <w:t>Describe a hardship or challenge you have overcome and how that has influenced your future goals and plans.</w:t>
      </w:r>
    </w:p>
    <w:p w14:paraId="2819CC2D" w14:textId="77777777" w:rsidR="00462386" w:rsidRDefault="00462386" w:rsidP="00462386">
      <w:pPr>
        <w:tabs>
          <w:tab w:val="left" w:pos="1005"/>
        </w:tabs>
      </w:pPr>
    </w:p>
    <w:p w14:paraId="00BAAF2C" w14:textId="77777777" w:rsidR="00CB6906" w:rsidRDefault="00CB6906" w:rsidP="00462386">
      <w:pPr>
        <w:tabs>
          <w:tab w:val="left" w:pos="1005"/>
        </w:tabs>
      </w:pPr>
      <w:r>
        <w:t>Student directions for submitting application:</w:t>
      </w:r>
    </w:p>
    <w:p w14:paraId="14DECFC7" w14:textId="77777777" w:rsidR="00CB6906" w:rsidRDefault="00CB6906" w:rsidP="00462386">
      <w:pPr>
        <w:tabs>
          <w:tab w:val="left" w:pos="1005"/>
        </w:tabs>
      </w:pPr>
    </w:p>
    <w:p w14:paraId="6D19BF2D" w14:textId="11E095A0" w:rsidR="00262499" w:rsidRDefault="00CB6906" w:rsidP="00262499">
      <w:pPr>
        <w:pStyle w:val="ListParagraph"/>
        <w:numPr>
          <w:ilvl w:val="0"/>
          <w:numId w:val="7"/>
        </w:numPr>
        <w:tabs>
          <w:tab w:val="left" w:pos="1005"/>
        </w:tabs>
      </w:pPr>
      <w:r>
        <w:t xml:space="preserve">Submit the completed application to your </w:t>
      </w:r>
      <w:r w:rsidR="0017505C">
        <w:t xml:space="preserve">lead </w:t>
      </w:r>
      <w:r>
        <w:t>counselor</w:t>
      </w:r>
      <w:r w:rsidR="0017505C">
        <w:t xml:space="preserve"> or College Bound Advisor (CBA)</w:t>
      </w:r>
      <w:r>
        <w:t>.</w:t>
      </w:r>
    </w:p>
    <w:p w14:paraId="17363CBC" w14:textId="40263664" w:rsidR="00262499" w:rsidRDefault="00333010" w:rsidP="00262499">
      <w:pPr>
        <w:pStyle w:val="ListParagraph"/>
        <w:numPr>
          <w:ilvl w:val="0"/>
          <w:numId w:val="7"/>
        </w:numPr>
        <w:tabs>
          <w:tab w:val="left" w:pos="1005"/>
        </w:tabs>
      </w:pPr>
      <w:r w:rsidRPr="00654E50">
        <w:t>Attac</w:t>
      </w:r>
      <w:r w:rsidR="0017505C">
        <w:t>h your essay to the application and make sure you sign the application.</w:t>
      </w:r>
    </w:p>
    <w:p w14:paraId="3AE19859" w14:textId="44E508EB" w:rsidR="00DA2B66" w:rsidRDefault="00CB6906" w:rsidP="00262499">
      <w:pPr>
        <w:pStyle w:val="ListParagraph"/>
        <w:numPr>
          <w:ilvl w:val="0"/>
          <w:numId w:val="7"/>
        </w:numPr>
        <w:tabs>
          <w:tab w:val="left" w:pos="1005"/>
        </w:tabs>
      </w:pPr>
      <w:r>
        <w:t>S</w:t>
      </w:r>
      <w:r w:rsidR="00DA2B66">
        <w:t xml:space="preserve">ubmit a copy of your </w:t>
      </w:r>
      <w:r w:rsidR="0017505C">
        <w:t xml:space="preserve">unofficial </w:t>
      </w:r>
      <w:r w:rsidR="00DA2B66">
        <w:t>transcript a</w:t>
      </w:r>
      <w:r w:rsidR="0017505C">
        <w:t>nd your current class schedule</w:t>
      </w:r>
      <w:r>
        <w:t>.</w:t>
      </w:r>
      <w:r w:rsidR="00DA2B66">
        <w:t xml:space="preserve"> </w:t>
      </w:r>
    </w:p>
    <w:p w14:paraId="4F6B05BB" w14:textId="77777777" w:rsidR="00262499" w:rsidRDefault="00262499" w:rsidP="00262499">
      <w:pPr>
        <w:pStyle w:val="ListParagraph"/>
        <w:tabs>
          <w:tab w:val="left" w:pos="1005"/>
        </w:tabs>
      </w:pPr>
    </w:p>
    <w:p w14:paraId="45115B2F" w14:textId="77777777" w:rsidR="0017505C" w:rsidRDefault="0017505C" w:rsidP="00462386">
      <w:pPr>
        <w:tabs>
          <w:tab w:val="left" w:pos="1005"/>
        </w:tabs>
      </w:pPr>
    </w:p>
    <w:p w14:paraId="64D8CEE3" w14:textId="2193FB03" w:rsidR="00333010" w:rsidRPr="00654E50" w:rsidRDefault="00DA2B66" w:rsidP="00462386">
      <w:pPr>
        <w:tabs>
          <w:tab w:val="left" w:pos="1005"/>
        </w:tabs>
      </w:pPr>
      <w:r>
        <w:t>(</w:t>
      </w:r>
      <w:r w:rsidRPr="00262499">
        <w:rPr>
          <w:b/>
        </w:rPr>
        <w:t>Counselors</w:t>
      </w:r>
      <w:r w:rsidR="0017505C">
        <w:rPr>
          <w:b/>
        </w:rPr>
        <w:t xml:space="preserve"> and CBA’s</w:t>
      </w:r>
      <w:r w:rsidRPr="00262499">
        <w:rPr>
          <w:b/>
        </w:rPr>
        <w:t>: please assist the student by providing a copy of their transcript to them)</w:t>
      </w:r>
    </w:p>
    <w:p w14:paraId="6C85BBB8" w14:textId="77777777" w:rsidR="00333010" w:rsidRPr="00654E50" w:rsidRDefault="00333010" w:rsidP="00462386">
      <w:pPr>
        <w:tabs>
          <w:tab w:val="left" w:pos="1005"/>
        </w:tabs>
      </w:pPr>
    </w:p>
    <w:p w14:paraId="617F7934" w14:textId="77777777" w:rsidR="00333010" w:rsidRPr="00654E50" w:rsidRDefault="00333010" w:rsidP="00462386">
      <w:pPr>
        <w:tabs>
          <w:tab w:val="left" w:pos="1005"/>
        </w:tabs>
      </w:pPr>
    </w:p>
    <w:p w14:paraId="74769511" w14:textId="77777777" w:rsidR="00333010" w:rsidRPr="00654E50" w:rsidRDefault="00333010" w:rsidP="00462386">
      <w:pPr>
        <w:tabs>
          <w:tab w:val="left" w:pos="1005"/>
        </w:tabs>
      </w:pPr>
      <w:r w:rsidRPr="00654E50">
        <w:t>I certify that all information submitted is true to the best of my knowledge.  A false statement, alteration or omission of pertinent information from this application will be considered just cause for removal of application from scholarship consideration.</w:t>
      </w:r>
    </w:p>
    <w:p w14:paraId="044197CD" w14:textId="77777777" w:rsidR="00333010" w:rsidRPr="00654E50" w:rsidRDefault="00333010" w:rsidP="00462386">
      <w:pPr>
        <w:tabs>
          <w:tab w:val="left" w:pos="1005"/>
        </w:tabs>
      </w:pPr>
    </w:p>
    <w:p w14:paraId="6369593B" w14:textId="77777777" w:rsidR="00333010" w:rsidRPr="00654E50" w:rsidRDefault="00333010" w:rsidP="00462386">
      <w:pPr>
        <w:tabs>
          <w:tab w:val="left" w:pos="1005"/>
        </w:tabs>
      </w:pPr>
      <w:r w:rsidRPr="00654E50">
        <w:t>Student Signature________________________________________</w:t>
      </w:r>
    </w:p>
    <w:p w14:paraId="5B910A64" w14:textId="77777777" w:rsidR="00333010" w:rsidRPr="00654E50" w:rsidRDefault="00333010" w:rsidP="00462386">
      <w:pPr>
        <w:tabs>
          <w:tab w:val="left" w:pos="1005"/>
        </w:tabs>
      </w:pPr>
    </w:p>
    <w:p w14:paraId="664895FD" w14:textId="77777777" w:rsidR="00333010" w:rsidRDefault="00333010" w:rsidP="00B324DA">
      <w:pPr>
        <w:tabs>
          <w:tab w:val="left" w:pos="1005"/>
          <w:tab w:val="left" w:pos="5490"/>
        </w:tabs>
      </w:pPr>
      <w:r w:rsidRPr="00654E50">
        <w:t>Counselor Signature______________________________________</w:t>
      </w:r>
    </w:p>
    <w:p w14:paraId="2E10FAE7" w14:textId="77777777" w:rsidR="00B324DA" w:rsidRDefault="00B324DA" w:rsidP="00462386">
      <w:pPr>
        <w:tabs>
          <w:tab w:val="left" w:pos="1005"/>
        </w:tabs>
      </w:pPr>
    </w:p>
    <w:p w14:paraId="5C764C01" w14:textId="414EA545" w:rsidR="00B324DA" w:rsidRPr="00654E50" w:rsidRDefault="00B324DA" w:rsidP="00462386">
      <w:pPr>
        <w:tabs>
          <w:tab w:val="left" w:pos="1005"/>
        </w:tabs>
      </w:pPr>
      <w:r>
        <w:t>Date___________________________________________________</w:t>
      </w:r>
    </w:p>
    <w:p w14:paraId="09AEE7D3" w14:textId="77777777" w:rsidR="00333010" w:rsidRPr="00654E50" w:rsidRDefault="00333010" w:rsidP="00462386">
      <w:pPr>
        <w:tabs>
          <w:tab w:val="left" w:pos="1005"/>
        </w:tabs>
      </w:pPr>
    </w:p>
    <w:p w14:paraId="1600461F" w14:textId="77777777" w:rsidR="00014AB3" w:rsidRPr="00654E50" w:rsidRDefault="00DA2B66" w:rsidP="00462386">
      <w:pPr>
        <w:tabs>
          <w:tab w:val="left" w:pos="1005"/>
        </w:tabs>
      </w:pPr>
      <w:r>
        <w:t xml:space="preserve">  </w:t>
      </w:r>
      <w:r w:rsidR="000B51B3" w:rsidRPr="00654E50">
        <w:t xml:space="preserve">          </w:t>
      </w:r>
    </w:p>
    <w:sectPr w:rsidR="00014AB3" w:rsidRPr="00654E50" w:rsidSect="0056557D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46EA73" w14:textId="77777777" w:rsidR="00065618" w:rsidRDefault="00065618" w:rsidP="003762A0">
      <w:r>
        <w:separator/>
      </w:r>
    </w:p>
  </w:endnote>
  <w:endnote w:type="continuationSeparator" w:id="0">
    <w:p w14:paraId="78C026AF" w14:textId="77777777" w:rsidR="00065618" w:rsidRDefault="00065618" w:rsidP="00376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A68661" w14:textId="77777777" w:rsidR="00065618" w:rsidRDefault="00065618" w:rsidP="003762A0">
      <w:r>
        <w:separator/>
      </w:r>
    </w:p>
  </w:footnote>
  <w:footnote w:type="continuationSeparator" w:id="0">
    <w:p w14:paraId="125CC0BB" w14:textId="77777777" w:rsidR="00065618" w:rsidRDefault="00065618" w:rsidP="003762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5B7635" w14:textId="257F68E4" w:rsidR="003762A0" w:rsidRDefault="002F60C5" w:rsidP="003762A0">
    <w:pPr>
      <w:framePr w:w="2304" w:wrap="around" w:vAnchor="text" w:hAnchor="page" w:x="1171" w:y="-389"/>
      <w:jc w:val="both"/>
      <w:rPr>
        <w:rFonts w:ascii="CG Times" w:hAnsi="CG Times"/>
        <w:sz w:val="22"/>
      </w:rPr>
    </w:pPr>
    <w:r>
      <w:rPr>
        <w:rFonts w:ascii="CG Times" w:hAnsi="CG Times"/>
        <w:noProof/>
        <w:sz w:val="22"/>
      </w:rPr>
      <w:drawing>
        <wp:inline distT="0" distB="0" distL="0" distR="0" wp14:anchorId="23E7A8B4" wp14:editId="2C56F230">
          <wp:extent cx="1463040" cy="727075"/>
          <wp:effectExtent l="0" t="0" r="10160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W 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3040" cy="727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81DEA59" w14:textId="266C9EC8" w:rsidR="003762A0" w:rsidRPr="002F60C5" w:rsidRDefault="003762A0" w:rsidP="003762A0">
    <w:pPr>
      <w:pStyle w:val="Header"/>
      <w:jc w:val="center"/>
      <w:rPr>
        <w:rFonts w:asciiTheme="majorHAnsi" w:hAnsiTheme="majorHAnsi"/>
        <w:b/>
        <w:sz w:val="28"/>
        <w:szCs w:val="28"/>
      </w:rPr>
    </w:pPr>
    <w:r w:rsidRPr="002F60C5">
      <w:rPr>
        <w:rFonts w:asciiTheme="majorHAnsi" w:hAnsiTheme="majorHAnsi"/>
        <w:b/>
        <w:sz w:val="28"/>
        <w:szCs w:val="28"/>
      </w:rPr>
      <w:t>Student Scholarship Application</w:t>
    </w:r>
  </w:p>
  <w:p w14:paraId="0EB42A75" w14:textId="77777777" w:rsidR="003762A0" w:rsidRPr="002F60C5" w:rsidRDefault="003762A0" w:rsidP="003762A0">
    <w:pPr>
      <w:pStyle w:val="Header"/>
      <w:jc w:val="center"/>
      <w:rPr>
        <w:rFonts w:asciiTheme="majorHAnsi" w:hAnsiTheme="majorHAnsi"/>
        <w:sz w:val="28"/>
        <w:szCs w:val="28"/>
      </w:rPr>
    </w:pPr>
    <w:r w:rsidRPr="002F60C5">
      <w:rPr>
        <w:rFonts w:asciiTheme="majorHAnsi" w:hAnsiTheme="majorHAnsi"/>
        <w:sz w:val="28"/>
        <w:szCs w:val="28"/>
      </w:rPr>
      <w:t>(TO BE COMPLETED BY STUDENT)</w:t>
    </w:r>
  </w:p>
  <w:p w14:paraId="30CD80FA" w14:textId="77777777" w:rsidR="003762A0" w:rsidRPr="002F60C5" w:rsidRDefault="003762A0" w:rsidP="003762A0">
    <w:pPr>
      <w:pStyle w:val="Header"/>
      <w:jc w:val="center"/>
      <w:rPr>
        <w:rFonts w:asciiTheme="majorHAnsi" w:hAnsiTheme="majorHAnsi"/>
      </w:rPr>
    </w:pPr>
    <w:r w:rsidRPr="002F60C5">
      <w:rPr>
        <w:rFonts w:asciiTheme="majorHAnsi" w:hAnsiTheme="majorHAnsi"/>
        <w:sz w:val="28"/>
        <w:szCs w:val="28"/>
      </w:rPr>
      <w:t>(ALL INFORMATION MUST BE PRINTED</w:t>
    </w:r>
    <w:r w:rsidRPr="002F60C5">
      <w:rPr>
        <w:rFonts w:asciiTheme="majorHAnsi" w:hAnsiTheme="majorHAnsi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2408D"/>
    <w:multiLevelType w:val="hybridMultilevel"/>
    <w:tmpl w:val="B450E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C5424E"/>
    <w:multiLevelType w:val="hybridMultilevel"/>
    <w:tmpl w:val="5968883E"/>
    <w:lvl w:ilvl="0" w:tplc="46F0ED9C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C364FC"/>
    <w:multiLevelType w:val="hybridMultilevel"/>
    <w:tmpl w:val="DDA8F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F1363A"/>
    <w:multiLevelType w:val="hybridMultilevel"/>
    <w:tmpl w:val="30FA70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422BE1"/>
    <w:multiLevelType w:val="hybridMultilevel"/>
    <w:tmpl w:val="04466C54"/>
    <w:lvl w:ilvl="0" w:tplc="EBD25EB6">
      <w:start w:val="1"/>
      <w:numFmt w:val="decimal"/>
      <w:lvlText w:val="%1."/>
      <w:lvlJc w:val="left"/>
      <w:pPr>
        <w:ind w:left="1365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5" w15:restartNumberingAfterBreak="0">
    <w:nsid w:val="76EA4052"/>
    <w:multiLevelType w:val="hybridMultilevel"/>
    <w:tmpl w:val="A3D47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F5252C"/>
    <w:multiLevelType w:val="hybridMultilevel"/>
    <w:tmpl w:val="CD969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6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DYysjA1NbM0szBT0lEKTi0uzszPAykwqgUAXMvD5ywAAAA="/>
  </w:docVars>
  <w:rsids>
    <w:rsidRoot w:val="005E0D58"/>
    <w:rsid w:val="00013A3F"/>
    <w:rsid w:val="00014AB3"/>
    <w:rsid w:val="0004471B"/>
    <w:rsid w:val="00065618"/>
    <w:rsid w:val="000B51B3"/>
    <w:rsid w:val="0012261E"/>
    <w:rsid w:val="001234F9"/>
    <w:rsid w:val="001379B7"/>
    <w:rsid w:val="0017505C"/>
    <w:rsid w:val="0017759A"/>
    <w:rsid w:val="00196F97"/>
    <w:rsid w:val="001C785F"/>
    <w:rsid w:val="001D67A6"/>
    <w:rsid w:val="001D7068"/>
    <w:rsid w:val="00217B2C"/>
    <w:rsid w:val="00224B29"/>
    <w:rsid w:val="002504D6"/>
    <w:rsid w:val="00250762"/>
    <w:rsid w:val="00262499"/>
    <w:rsid w:val="002F1ABE"/>
    <w:rsid w:val="002F60C5"/>
    <w:rsid w:val="00312E7E"/>
    <w:rsid w:val="00333010"/>
    <w:rsid w:val="003353FD"/>
    <w:rsid w:val="003762A0"/>
    <w:rsid w:val="00383D72"/>
    <w:rsid w:val="003F3C76"/>
    <w:rsid w:val="00401096"/>
    <w:rsid w:val="00402817"/>
    <w:rsid w:val="00403470"/>
    <w:rsid w:val="00415334"/>
    <w:rsid w:val="00462386"/>
    <w:rsid w:val="004657FD"/>
    <w:rsid w:val="004B5905"/>
    <w:rsid w:val="004E4262"/>
    <w:rsid w:val="00507472"/>
    <w:rsid w:val="0056557D"/>
    <w:rsid w:val="005A7466"/>
    <w:rsid w:val="005D65CD"/>
    <w:rsid w:val="005E0D58"/>
    <w:rsid w:val="005F1BE7"/>
    <w:rsid w:val="005F3D88"/>
    <w:rsid w:val="005F75BB"/>
    <w:rsid w:val="00654E50"/>
    <w:rsid w:val="007525A6"/>
    <w:rsid w:val="007A0086"/>
    <w:rsid w:val="007A61E5"/>
    <w:rsid w:val="007D348A"/>
    <w:rsid w:val="00822FA3"/>
    <w:rsid w:val="00861493"/>
    <w:rsid w:val="00887BBA"/>
    <w:rsid w:val="008D2562"/>
    <w:rsid w:val="009470B5"/>
    <w:rsid w:val="009D0AD5"/>
    <w:rsid w:val="009D199E"/>
    <w:rsid w:val="009F225D"/>
    <w:rsid w:val="009F28D0"/>
    <w:rsid w:val="00A100AA"/>
    <w:rsid w:val="00A82B21"/>
    <w:rsid w:val="00B324DA"/>
    <w:rsid w:val="00B6710B"/>
    <w:rsid w:val="00BC16EF"/>
    <w:rsid w:val="00BC39AB"/>
    <w:rsid w:val="00BF3534"/>
    <w:rsid w:val="00C42951"/>
    <w:rsid w:val="00C57278"/>
    <w:rsid w:val="00C826D5"/>
    <w:rsid w:val="00CB6906"/>
    <w:rsid w:val="00CF042B"/>
    <w:rsid w:val="00D02872"/>
    <w:rsid w:val="00D375C0"/>
    <w:rsid w:val="00D50639"/>
    <w:rsid w:val="00D52F3C"/>
    <w:rsid w:val="00D55D04"/>
    <w:rsid w:val="00D57D54"/>
    <w:rsid w:val="00D61519"/>
    <w:rsid w:val="00DA2B66"/>
    <w:rsid w:val="00DC43EA"/>
    <w:rsid w:val="00DE17EA"/>
    <w:rsid w:val="00E55111"/>
    <w:rsid w:val="00EE1554"/>
    <w:rsid w:val="00F03C23"/>
    <w:rsid w:val="00F14696"/>
    <w:rsid w:val="00F307F3"/>
    <w:rsid w:val="00F451EC"/>
    <w:rsid w:val="00F61812"/>
    <w:rsid w:val="00F63C34"/>
    <w:rsid w:val="00F841BB"/>
    <w:rsid w:val="00F8468F"/>
    <w:rsid w:val="00FB070D"/>
    <w:rsid w:val="00FE5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F0BDE28"/>
  <w15:docId w15:val="{53E189D9-D368-416C-A147-05FF07D06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0D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62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62A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762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62A0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014AB3"/>
    <w:pPr>
      <w:ind w:left="720"/>
      <w:contextualSpacing/>
    </w:pPr>
  </w:style>
  <w:style w:type="paragraph" w:customStyle="1" w:styleId="Default">
    <w:name w:val="Default"/>
    <w:rsid w:val="004E426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9470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1B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BE7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E0D4B29-D6B7-4E0F-9DCD-7EB5B8808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771</Words>
  <Characters>440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Antonio Independent School District</Company>
  <LinksUpToDate>false</LinksUpToDate>
  <CharactersWithSpaces>5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VAN, SARA</dc:creator>
  <cp:lastModifiedBy>Wade, Gary</cp:lastModifiedBy>
  <cp:revision>9</cp:revision>
  <cp:lastPrinted>2018-01-22T17:13:00Z</cp:lastPrinted>
  <dcterms:created xsi:type="dcterms:W3CDTF">2018-01-18T21:07:00Z</dcterms:created>
  <dcterms:modified xsi:type="dcterms:W3CDTF">2018-01-22T17:45:00Z</dcterms:modified>
</cp:coreProperties>
</file>